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A7199" w14:textId="44B8782F" w:rsidR="00D72DB9" w:rsidRDefault="003D17CD" w:rsidP="003D17CD">
      <w:pPr>
        <w:jc w:val="center"/>
        <w:rPr>
          <w:b/>
          <w:bCs/>
          <w:i/>
          <w:iCs/>
          <w:sz w:val="40"/>
          <w:szCs w:val="40"/>
          <w:u w:val="single"/>
          <w:lang w:val="en-US"/>
        </w:rPr>
      </w:pPr>
      <w:r w:rsidRPr="003D17CD">
        <w:rPr>
          <w:b/>
          <w:bCs/>
          <w:i/>
          <w:iCs/>
          <w:sz w:val="40"/>
          <w:szCs w:val="40"/>
          <w:highlight w:val="yellow"/>
          <w:u w:val="single"/>
          <w:lang w:val="en-US"/>
        </w:rPr>
        <w:t>Report hw2</w:t>
      </w:r>
    </w:p>
    <w:p w14:paraId="73E782D4" w14:textId="5CBD2B43" w:rsidR="003D17CD" w:rsidRPr="00E430D6" w:rsidRDefault="00A47D1F" w:rsidP="00E430D6">
      <w:pPr>
        <w:pStyle w:val="a7"/>
        <w:numPr>
          <w:ilvl w:val="0"/>
          <w:numId w:val="1"/>
        </w:numPr>
        <w:jc w:val="both"/>
        <w:rPr>
          <w:b/>
          <w:bCs/>
          <w:i/>
          <w:iCs/>
          <w:u w:val="single"/>
          <w:lang w:val="en-US"/>
        </w:rPr>
      </w:pPr>
      <w:r w:rsidRPr="00E430D6">
        <w:rPr>
          <w:b/>
          <w:bCs/>
          <w:i/>
          <w:iCs/>
          <w:u w:val="single"/>
          <w:lang w:val="en-US"/>
        </w:rPr>
        <w:t>Relation or lack of relation between the features and the labels features:</w:t>
      </w:r>
    </w:p>
    <w:p w14:paraId="0E038304" w14:textId="27121E45" w:rsidR="00A47D1F" w:rsidRDefault="00A47D1F" w:rsidP="00A47D1F">
      <w:pPr>
        <w:jc w:val="center"/>
        <w:rPr>
          <w:sz w:val="40"/>
          <w:szCs w:val="40"/>
          <w:lang w:val="en-US"/>
        </w:rPr>
      </w:pPr>
      <w:r>
        <w:rPr>
          <w:noProof/>
          <w:sz w:val="40"/>
          <w:szCs w:val="40"/>
          <w:lang w:val="en-US"/>
        </w:rPr>
        <w:drawing>
          <wp:inline distT="0" distB="0" distL="0" distR="0" wp14:anchorId="2CC14DE5" wp14:editId="7F521144">
            <wp:extent cx="2611498" cy="1956021"/>
            <wp:effectExtent l="0" t="0" r="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508" cy="1976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1B58C1B1" wp14:editId="22D220C8">
            <wp:extent cx="2592126" cy="1941510"/>
            <wp:effectExtent l="0" t="0" r="0" b="1905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3280" cy="196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0B173482" wp14:editId="06E41F57">
            <wp:extent cx="2664579" cy="1995778"/>
            <wp:effectExtent l="0" t="0" r="2540" b="508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980" cy="2010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3A456241" wp14:editId="24E0B37D">
            <wp:extent cx="2631882" cy="1971288"/>
            <wp:effectExtent l="0" t="0" r="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741" cy="2004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71BAC9B4" wp14:editId="51DC1EF9">
            <wp:extent cx="2377950" cy="1781092"/>
            <wp:effectExtent l="0" t="0" r="381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035" cy="179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5C7BF864" wp14:editId="5E820A15">
            <wp:extent cx="2420413" cy="1812897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62" cy="1820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750015EA" wp14:editId="46381E90">
            <wp:extent cx="2558419" cy="1916264"/>
            <wp:effectExtent l="0" t="0" r="0" b="8255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148" cy="1926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1BA404A1" wp14:editId="04FD4465">
            <wp:extent cx="2537189" cy="1900362"/>
            <wp:effectExtent l="0" t="0" r="0" b="5080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326" cy="1921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lastRenderedPageBreak/>
        <w:drawing>
          <wp:inline distT="0" distB="0" distL="0" distR="0" wp14:anchorId="2937F954" wp14:editId="6CC9A781">
            <wp:extent cx="2790908" cy="2090399"/>
            <wp:effectExtent l="0" t="0" r="0" b="5715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432" cy="2098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17A9D313" wp14:editId="40C7DE25">
            <wp:extent cx="2781353" cy="2083242"/>
            <wp:effectExtent l="0" t="0" r="0" b="0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414" cy="209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63FD28F8" wp14:editId="72BBC2F1">
            <wp:extent cx="2608028" cy="1953420"/>
            <wp:effectExtent l="0" t="0" r="1905" b="8890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544" cy="198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3DDFF1E7" wp14:editId="43D7E8BF">
            <wp:extent cx="2590267" cy="1940118"/>
            <wp:effectExtent l="0" t="0" r="635" b="3175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175" cy="196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28812DC1" wp14:editId="3491ED10">
            <wp:extent cx="2462877" cy="1844703"/>
            <wp:effectExtent l="0" t="0" r="0" b="3175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117" cy="185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49EA16CD" wp14:editId="369229E3">
            <wp:extent cx="2452261" cy="1836751"/>
            <wp:effectExtent l="0" t="0" r="5715" b="0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735" cy="185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734B79CC" wp14:editId="5BA2EA2D">
            <wp:extent cx="2353586" cy="1762843"/>
            <wp:effectExtent l="0" t="0" r="8890" b="8890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981" cy="178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0CCAE56A" wp14:editId="7DFCE5EB">
            <wp:extent cx="2409798" cy="1804946"/>
            <wp:effectExtent l="0" t="0" r="0" b="5080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959" cy="18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lastRenderedPageBreak/>
        <w:drawing>
          <wp:inline distT="0" distB="0" distL="0" distR="0" wp14:anchorId="5C8FC71D" wp14:editId="46283EB8">
            <wp:extent cx="2696426" cy="2019632"/>
            <wp:effectExtent l="0" t="0" r="8890" b="0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980" cy="2045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1499C191" wp14:editId="62A074E5">
            <wp:extent cx="2717658" cy="2035534"/>
            <wp:effectExtent l="0" t="0" r="6985" b="3175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241" cy="2042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2EB1A884" wp14:editId="7F479AD0">
            <wp:extent cx="2494726" cy="1868557"/>
            <wp:effectExtent l="0" t="0" r="1270" b="0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920" cy="1890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2AEF3BDC" wp14:editId="17F0A3F7">
            <wp:extent cx="2484109" cy="1860605"/>
            <wp:effectExtent l="0" t="0" r="0" b="6350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355" cy="18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6FB40C5F" wp14:editId="6CC13519">
            <wp:extent cx="2420413" cy="1812897"/>
            <wp:effectExtent l="0" t="0" r="0" b="0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3485" cy="182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33E379A0" wp14:editId="1194FD5D">
            <wp:extent cx="2377950" cy="1781092"/>
            <wp:effectExtent l="0" t="0" r="3810" b="0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655" cy="1798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7401BA72" wp14:editId="7A8DF314">
            <wp:extent cx="2133785" cy="1598212"/>
            <wp:effectExtent l="0" t="0" r="0" b="2540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259" cy="162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4DE962B6" wp14:editId="0B65F4AB">
            <wp:extent cx="2155018" cy="1614115"/>
            <wp:effectExtent l="0" t="0" r="0" b="5715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576" cy="1619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lastRenderedPageBreak/>
        <w:drawing>
          <wp:inline distT="0" distB="0" distL="0" distR="0" wp14:anchorId="412C9429" wp14:editId="493DF899">
            <wp:extent cx="2059388" cy="1542488"/>
            <wp:effectExtent l="0" t="0" r="0" b="635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734" cy="1561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1CFEDC11" wp14:editId="1B5FD5F0">
            <wp:extent cx="2038244" cy="1526651"/>
            <wp:effectExtent l="0" t="0" r="635" b="0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997" cy="15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2FD33E12" wp14:editId="6860BC2E">
            <wp:extent cx="2406340" cy="1802356"/>
            <wp:effectExtent l="0" t="0" r="0" b="7620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224" cy="181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561FD3BD" wp14:editId="549933FE">
            <wp:extent cx="2420412" cy="1812897"/>
            <wp:effectExtent l="0" t="0" r="0" b="0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113" cy="1833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409461E1" wp14:editId="51232B10">
            <wp:extent cx="2611233" cy="1955822"/>
            <wp:effectExtent l="0" t="0" r="0" b="6350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67" cy="1979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7DE2028F" wp14:editId="0B28C139">
            <wp:extent cx="2611500" cy="1956021"/>
            <wp:effectExtent l="0" t="0" r="0" b="6350"/>
            <wp:docPr id="31" name="תמונה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573" cy="1983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197EAFEF" wp14:editId="398059B5">
            <wp:extent cx="2632730" cy="1971923"/>
            <wp:effectExtent l="0" t="0" r="0" b="9525"/>
            <wp:docPr id="32" name="תמונה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131" cy="1990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6811E353" wp14:editId="29C08829">
            <wp:extent cx="2643346" cy="1979874"/>
            <wp:effectExtent l="0" t="0" r="5080" b="1905"/>
            <wp:docPr id="33" name="תמונה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224" cy="201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lastRenderedPageBreak/>
        <w:drawing>
          <wp:inline distT="0" distB="0" distL="0" distR="0" wp14:anchorId="259C111B" wp14:editId="3EC200CC">
            <wp:extent cx="2751151" cy="2060620"/>
            <wp:effectExtent l="0" t="0" r="0" b="0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516" cy="208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57F1425E" wp14:editId="3A86465F">
            <wp:extent cx="2738888" cy="2051436"/>
            <wp:effectExtent l="0" t="0" r="4445" b="6350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718" cy="2071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3734CFC9" wp14:editId="529638F2">
            <wp:extent cx="2526572" cy="1892410"/>
            <wp:effectExtent l="0" t="0" r="7620" b="0"/>
            <wp:docPr id="36" name="תמונה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4" cy="1903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7964AEF0" wp14:editId="285ED445">
            <wp:extent cx="2517855" cy="1885882"/>
            <wp:effectExtent l="0" t="0" r="0" b="635"/>
            <wp:docPr id="37" name="תמונה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6970" cy="190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  <w:lang w:val="en-US"/>
        </w:rPr>
        <w:drawing>
          <wp:inline distT="0" distB="0" distL="0" distR="0" wp14:anchorId="4750E17A" wp14:editId="49FABEEF">
            <wp:extent cx="2526573" cy="1892411"/>
            <wp:effectExtent l="0" t="0" r="7620" b="0"/>
            <wp:docPr id="38" name="תמונה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775" cy="1904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00811" w14:textId="77777777" w:rsidR="00241F35" w:rsidRDefault="00241F35" w:rsidP="00A47D1F">
      <w:pPr>
        <w:jc w:val="center"/>
        <w:rPr>
          <w:sz w:val="40"/>
          <w:szCs w:val="40"/>
          <w:lang w:val="en-US"/>
        </w:rPr>
      </w:pPr>
    </w:p>
    <w:p w14:paraId="1991EAAE" w14:textId="0EA526E6" w:rsidR="00241F35" w:rsidRPr="00954255" w:rsidRDefault="00241F35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%_</w:t>
      </w:r>
      <w:proofErr w:type="spellStart"/>
      <w:r w:rsidRPr="00954255">
        <w:rPr>
          <w:color w:val="FF0000"/>
          <w:lang w:val="en-US"/>
        </w:rPr>
        <w:t>satisfaction_financial_policy</w:t>
      </w:r>
      <w:proofErr w:type="spellEnd"/>
      <w:r w:rsidRPr="00954255">
        <w:rPr>
          <w:color w:val="FF0000"/>
          <w:lang w:val="en-US"/>
        </w:rPr>
        <w:t xml:space="preserve">' – no correlation </w:t>
      </w:r>
    </w:p>
    <w:p w14:paraId="70D1FCB3" w14:textId="18098C81" w:rsidR="00241F35" w:rsidRPr="00954255" w:rsidRDefault="00241F35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%</w:t>
      </w:r>
      <w:proofErr w:type="spellStart"/>
      <w:r w:rsidRPr="00954255">
        <w:rPr>
          <w:color w:val="FF0000"/>
          <w:lang w:val="en-US"/>
        </w:rPr>
        <w:t>Of_Household_Income</w:t>
      </w:r>
      <w:proofErr w:type="spellEnd"/>
      <w:r w:rsidRPr="00954255">
        <w:rPr>
          <w:color w:val="FF0000"/>
          <w:lang w:val="en-US"/>
        </w:rPr>
        <w:t>' - no correlation</w:t>
      </w:r>
    </w:p>
    <w:p w14:paraId="415FE277" w14:textId="04FEF8C7" w:rsidR="00811F5E" w:rsidRPr="00954255" w:rsidRDefault="00811F5E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%</w:t>
      </w:r>
      <w:proofErr w:type="spellStart"/>
      <w:r w:rsidRPr="00954255">
        <w:rPr>
          <w:color w:val="FF0000"/>
          <w:lang w:val="en-US"/>
        </w:rPr>
        <w:t>Time_invested_in_work</w:t>
      </w:r>
      <w:proofErr w:type="spellEnd"/>
      <w:r w:rsidRPr="00954255">
        <w:rPr>
          <w:color w:val="FF0000"/>
          <w:lang w:val="en-US"/>
        </w:rPr>
        <w:t>' - no correlation</w:t>
      </w:r>
    </w:p>
    <w:p w14:paraId="11519032" w14:textId="01159221" w:rsidR="00811F5E" w:rsidRPr="00954255" w:rsidRDefault="00811F5E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Age_group</w:t>
      </w:r>
      <w:proofErr w:type="spellEnd"/>
      <w:r w:rsidRPr="00954255">
        <w:rPr>
          <w:color w:val="FF0000"/>
          <w:lang w:val="en-US"/>
        </w:rPr>
        <w:t>' - no correlation</w:t>
      </w:r>
    </w:p>
    <w:p w14:paraId="6A5B1DD3" w14:textId="5ECA88EC" w:rsidR="00241F35" w:rsidRDefault="00241F35" w:rsidP="00241F35">
      <w:pPr>
        <w:jc w:val="both"/>
        <w:rPr>
          <w:lang w:val="en-US"/>
        </w:rPr>
      </w:pPr>
      <w:r w:rsidRPr="00A47D1F">
        <w:rPr>
          <w:lang w:val="en-US"/>
        </w:rPr>
        <w:t>'</w:t>
      </w:r>
      <w:proofErr w:type="spellStart"/>
      <w:r w:rsidRPr="00A47D1F">
        <w:rPr>
          <w:lang w:val="en-US"/>
        </w:rPr>
        <w:t>Avg_education_importance</w:t>
      </w:r>
      <w:proofErr w:type="spellEnd"/>
      <w:r w:rsidRPr="00A47D1F">
        <w:rPr>
          <w:lang w:val="en-US"/>
        </w:rPr>
        <w:t>'</w:t>
      </w:r>
      <w:r>
        <w:rPr>
          <w:lang w:val="en-US"/>
        </w:rPr>
        <w:t xml:space="preserve"> </w:t>
      </w:r>
      <w:r w:rsidR="00954255">
        <w:rPr>
          <w:lang w:val="en-US"/>
        </w:rPr>
        <w:t>-</w:t>
      </w:r>
      <w:r>
        <w:rPr>
          <w:lang w:val="en-US"/>
        </w:rPr>
        <w:t xml:space="preserve"> people who care about their education vote to </w:t>
      </w:r>
      <w:r w:rsidRPr="00A47D1F">
        <w:rPr>
          <w:lang w:val="en-US"/>
        </w:rPr>
        <w:t xml:space="preserve">Browns </w:t>
      </w:r>
      <w:r>
        <w:rPr>
          <w:lang w:val="en-US"/>
        </w:rPr>
        <w:t xml:space="preserve">and </w:t>
      </w:r>
      <w:r w:rsidRPr="00A47D1F">
        <w:rPr>
          <w:lang w:val="en-US"/>
        </w:rPr>
        <w:t>Purples</w:t>
      </w:r>
      <w:r>
        <w:rPr>
          <w:lang w:val="en-US"/>
        </w:rPr>
        <w:t>.</w:t>
      </w:r>
    </w:p>
    <w:p w14:paraId="126E0B48" w14:textId="2F3916DA" w:rsidR="005E69B2" w:rsidRDefault="00A47D1F" w:rsidP="00A47D1F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5E69B2" w:rsidRPr="005E69B2">
        <w:rPr>
          <w:lang w:val="en-US"/>
        </w:rPr>
        <w:t>'</w:t>
      </w:r>
      <w:proofErr w:type="spellStart"/>
      <w:r w:rsidR="005E69B2" w:rsidRPr="005E69B2">
        <w:rPr>
          <w:lang w:val="en-US"/>
        </w:rPr>
        <w:t>Avg_environmental_importance</w:t>
      </w:r>
      <w:proofErr w:type="spellEnd"/>
      <w:r w:rsidR="005E69B2" w:rsidRPr="005E69B2">
        <w:rPr>
          <w:lang w:val="en-US"/>
        </w:rPr>
        <w:t>'</w:t>
      </w:r>
      <w:r w:rsidR="005E69B2">
        <w:rPr>
          <w:lang w:val="en-US"/>
        </w:rPr>
        <w:t xml:space="preserve"> </w:t>
      </w:r>
      <w:r w:rsidR="00954255">
        <w:rPr>
          <w:lang w:val="en-US"/>
        </w:rPr>
        <w:t xml:space="preserve">- </w:t>
      </w:r>
      <w:r w:rsidR="005E69B2">
        <w:rPr>
          <w:lang w:val="en-US"/>
        </w:rPr>
        <w:t xml:space="preserve">same for </w:t>
      </w:r>
      <w:r w:rsidR="00E430D6">
        <w:rPr>
          <w:lang w:val="en-US"/>
        </w:rPr>
        <w:t xml:space="preserve">the </w:t>
      </w:r>
      <w:proofErr w:type="spellStart"/>
      <w:r w:rsidR="005E69B2" w:rsidRPr="005E69B2">
        <w:t>environmen</w:t>
      </w:r>
      <w:proofErr w:type="spellEnd"/>
      <w:r w:rsidR="005E69B2">
        <w:rPr>
          <w:lang w:val="en-US"/>
        </w:rPr>
        <w:t xml:space="preserve">t </w:t>
      </w:r>
    </w:p>
    <w:p w14:paraId="08A1DBEB" w14:textId="1E67E567" w:rsidR="00811F5E" w:rsidRPr="00954255" w:rsidRDefault="00811F5E" w:rsidP="00A47D1F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Avg_government_satisfaction</w:t>
      </w:r>
      <w:proofErr w:type="spellEnd"/>
      <w:r w:rsidRPr="00954255">
        <w:rPr>
          <w:color w:val="FF0000"/>
          <w:lang w:val="en-US"/>
        </w:rPr>
        <w:t>' - no correlation</w:t>
      </w:r>
    </w:p>
    <w:p w14:paraId="6DCDB4DD" w14:textId="52321E93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</w:t>
      </w:r>
      <w:proofErr w:type="spellStart"/>
      <w:r w:rsidRPr="005E69B2">
        <w:rPr>
          <w:lang w:val="en-US"/>
        </w:rPr>
        <w:t>AVG_lottary_expanses</w:t>
      </w:r>
      <w:proofErr w:type="spellEnd"/>
      <w:r w:rsidRPr="005E69B2">
        <w:rPr>
          <w:lang w:val="en-US"/>
        </w:rPr>
        <w:t>'</w:t>
      </w:r>
      <w:r>
        <w:rPr>
          <w:lang w:val="en-US"/>
        </w:rPr>
        <w:t xml:space="preserve"> – people who spent a lot of </w:t>
      </w:r>
      <w:r w:rsidRPr="005E69B2">
        <w:t>m</w:t>
      </w:r>
      <w:r>
        <w:t>o</w:t>
      </w:r>
      <w:r w:rsidRPr="005E69B2">
        <w:t>ney</w:t>
      </w:r>
      <w:r>
        <w:rPr>
          <w:lang w:val="en-US"/>
        </w:rPr>
        <w:t xml:space="preserve"> on the lottery is a vote for </w:t>
      </w:r>
      <w:r w:rsidRPr="005E69B2">
        <w:rPr>
          <w:lang w:val="en-US"/>
        </w:rPr>
        <w:t>Browns</w:t>
      </w:r>
    </w:p>
    <w:p w14:paraId="67CBC5AA" w14:textId="652D1FCF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lastRenderedPageBreak/>
        <w:t>'</w:t>
      </w:r>
      <w:proofErr w:type="spellStart"/>
      <w:r w:rsidRPr="005E69B2">
        <w:rPr>
          <w:lang w:val="en-US"/>
        </w:rPr>
        <w:t>Avg_monthly_expense_on_pets_or_plants</w:t>
      </w:r>
      <w:proofErr w:type="spellEnd"/>
      <w:r w:rsidRPr="005E69B2">
        <w:rPr>
          <w:lang w:val="en-US"/>
        </w:rPr>
        <w:t>'</w:t>
      </w:r>
      <w:r>
        <w:rPr>
          <w:lang w:val="en-US"/>
        </w:rPr>
        <w:t xml:space="preserve"> - people who spent a lot of </w:t>
      </w:r>
      <w:r w:rsidRPr="005E69B2">
        <w:t>m</w:t>
      </w:r>
      <w:r>
        <w:t>o</w:t>
      </w:r>
      <w:r w:rsidRPr="005E69B2">
        <w:t>ney</w:t>
      </w:r>
      <w:r>
        <w:rPr>
          <w:lang w:val="en-US"/>
        </w:rPr>
        <w:t xml:space="preserve"> on pets or plants is a vote for </w:t>
      </w:r>
      <w:r w:rsidRPr="005E69B2">
        <w:rPr>
          <w:lang w:val="en-US"/>
        </w:rPr>
        <w:t>Yellows</w:t>
      </w:r>
    </w:p>
    <w:p w14:paraId="0F2A32D3" w14:textId="13A1F91E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Avg_monthly_expense_when_under_age_21'</w:t>
      </w:r>
      <w:r>
        <w:rPr>
          <w:lang w:val="en-US"/>
        </w:rPr>
        <w:t xml:space="preserve"> – some is before </w:t>
      </w:r>
    </w:p>
    <w:p w14:paraId="47DEA786" w14:textId="199CD2B4" w:rsidR="005E69B2" w:rsidRDefault="005E69B2" w:rsidP="00A47D1F">
      <w:pPr>
        <w:jc w:val="both"/>
        <w:rPr>
          <w:lang w:val="en-US"/>
        </w:rPr>
      </w:pPr>
      <w:r w:rsidRPr="005E69B2">
        <w:rPr>
          <w:lang w:val="en-US"/>
        </w:rPr>
        <w:t>'</w:t>
      </w:r>
      <w:proofErr w:type="spellStart"/>
      <w:r w:rsidRPr="005E69B2">
        <w:rPr>
          <w:lang w:val="en-US"/>
        </w:rPr>
        <w:t>Avg_monthly_household_cost</w:t>
      </w:r>
      <w:proofErr w:type="spellEnd"/>
      <w:r w:rsidRPr="005E69B2">
        <w:rPr>
          <w:lang w:val="en-US"/>
        </w:rPr>
        <w:t>'</w:t>
      </w:r>
      <w:r>
        <w:rPr>
          <w:lang w:val="en-US"/>
        </w:rPr>
        <w:t xml:space="preserve"> – people who care about household vote for </w:t>
      </w:r>
      <w:r w:rsidRPr="00A47D1F">
        <w:rPr>
          <w:lang w:val="en-US"/>
        </w:rPr>
        <w:t xml:space="preserve">Browns </w:t>
      </w:r>
      <w:r>
        <w:rPr>
          <w:lang w:val="en-US"/>
        </w:rPr>
        <w:t xml:space="preserve">and </w:t>
      </w:r>
      <w:r w:rsidRPr="00A47D1F">
        <w:rPr>
          <w:lang w:val="en-US"/>
        </w:rPr>
        <w:t>Purples</w:t>
      </w:r>
      <w:r>
        <w:rPr>
          <w:lang w:val="en-US"/>
        </w:rPr>
        <w:t>.</w:t>
      </w:r>
    </w:p>
    <w:p w14:paraId="4400BDDF" w14:textId="3C88137C" w:rsidR="00E430D6" w:rsidRDefault="00811F5E" w:rsidP="00811F5E">
      <w:pPr>
        <w:jc w:val="both"/>
        <w:rPr>
          <w:lang w:val="en-US"/>
        </w:rPr>
      </w:pPr>
      <w:r w:rsidRPr="00811F5E">
        <w:rPr>
          <w:lang w:val="en-US"/>
        </w:rPr>
        <w:t>'</w:t>
      </w:r>
      <w:proofErr w:type="spellStart"/>
      <w:r w:rsidRPr="00811F5E">
        <w:rPr>
          <w:lang w:val="en-US"/>
        </w:rPr>
        <w:t>Avg_monthly_income_all_years</w:t>
      </w:r>
      <w:proofErr w:type="spellEnd"/>
      <w:r w:rsidRPr="00811F5E">
        <w:rPr>
          <w:lang w:val="en-US"/>
        </w:rPr>
        <w:t>'</w:t>
      </w:r>
      <w:r>
        <w:rPr>
          <w:lang w:val="en-US"/>
        </w:rPr>
        <w:t xml:space="preserve"> – if the income greater from 350 then vote for </w:t>
      </w:r>
      <w:r w:rsidRPr="00811F5E">
        <w:rPr>
          <w:lang w:val="en-US"/>
        </w:rPr>
        <w:t>Yellows</w:t>
      </w:r>
      <w:r>
        <w:rPr>
          <w:lang w:val="en-US"/>
        </w:rPr>
        <w:t xml:space="preserve">, otherwise no </w:t>
      </w:r>
      <w:r w:rsidR="00047CF4">
        <w:rPr>
          <w:lang w:val="en-US"/>
        </w:rPr>
        <w:t>correlate</w:t>
      </w:r>
      <w:r>
        <w:rPr>
          <w:lang w:val="en-US"/>
        </w:rPr>
        <w:t>.</w:t>
      </w:r>
    </w:p>
    <w:p w14:paraId="57103E9D" w14:textId="764AB5DA" w:rsidR="00811F5E" w:rsidRDefault="00811F5E" w:rsidP="00811F5E">
      <w:pPr>
        <w:jc w:val="both"/>
        <w:rPr>
          <w:lang w:val="en-US"/>
        </w:rPr>
      </w:pPr>
      <w:r w:rsidRPr="00811F5E">
        <w:rPr>
          <w:lang w:val="en-US"/>
        </w:rPr>
        <w:t>'</w:t>
      </w:r>
      <w:proofErr w:type="spellStart"/>
      <w:r w:rsidRPr="00811F5E">
        <w:rPr>
          <w:lang w:val="en-US"/>
        </w:rPr>
        <w:t>Avg_Residancy_Altitude</w:t>
      </w:r>
      <w:proofErr w:type="spellEnd"/>
      <w:r w:rsidRPr="00811F5E">
        <w:rPr>
          <w:lang w:val="en-US"/>
        </w:rPr>
        <w:t>'</w:t>
      </w:r>
      <w:r>
        <w:rPr>
          <w:lang w:val="en-US"/>
        </w:rPr>
        <w:t xml:space="preserve"> – if the number of residences greater from 10000 or less then 2000, </w:t>
      </w:r>
      <w:r w:rsidR="00047CF4">
        <w:rPr>
          <w:lang w:val="en-US"/>
        </w:rPr>
        <w:t>then</w:t>
      </w:r>
      <w:r>
        <w:rPr>
          <w:lang w:val="en-US"/>
        </w:rPr>
        <w:t xml:space="preserve"> vote for </w:t>
      </w:r>
      <w:r w:rsidRPr="00A47D1F">
        <w:rPr>
          <w:lang w:val="en-US"/>
        </w:rPr>
        <w:t xml:space="preserve">Browns </w:t>
      </w:r>
      <w:r w:rsidR="00047CF4">
        <w:rPr>
          <w:lang w:val="en-US"/>
        </w:rPr>
        <w:t>or</w:t>
      </w:r>
      <w:r>
        <w:rPr>
          <w:lang w:val="en-US"/>
        </w:rPr>
        <w:t xml:space="preserve"> </w:t>
      </w:r>
      <w:r w:rsidRPr="00A47D1F">
        <w:rPr>
          <w:lang w:val="en-US"/>
        </w:rPr>
        <w:t>Purples</w:t>
      </w:r>
      <w:r w:rsidR="00047CF4">
        <w:rPr>
          <w:lang w:val="en-US"/>
        </w:rPr>
        <w:t>.</w:t>
      </w:r>
    </w:p>
    <w:p w14:paraId="2B2F5AA4" w14:textId="0F9DA920" w:rsidR="00E64FAD" w:rsidRDefault="00E64FAD" w:rsidP="00811F5E">
      <w:pPr>
        <w:jc w:val="both"/>
        <w:rPr>
          <w:lang w:val="en-US"/>
        </w:rPr>
      </w:pPr>
      <w:r w:rsidRPr="00E64FAD">
        <w:rPr>
          <w:lang w:val="en-US"/>
        </w:rPr>
        <w:t>'</w:t>
      </w:r>
      <w:proofErr w:type="spellStart"/>
      <w:r w:rsidRPr="00E64FAD">
        <w:rPr>
          <w:lang w:val="en-US"/>
        </w:rPr>
        <w:t>Avg_Satisfaction_with_previous_vote</w:t>
      </w:r>
      <w:proofErr w:type="spellEnd"/>
      <w:r w:rsidRPr="00E64FAD">
        <w:rPr>
          <w:lang w:val="en-US"/>
        </w:rPr>
        <w:t>'</w:t>
      </w:r>
      <w:r>
        <w:rPr>
          <w:lang w:val="en-US"/>
        </w:rPr>
        <w:t xml:space="preserve"> – if satisfaction greater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8 </w:t>
      </w:r>
      <w:proofErr w:type="gramStart"/>
      <w:r>
        <w:rPr>
          <w:lang w:val="en-US"/>
        </w:rPr>
        <w:t>vote</w:t>
      </w:r>
      <w:proofErr w:type="gramEnd"/>
      <w:r>
        <w:rPr>
          <w:lang w:val="en-US"/>
        </w:rPr>
        <w:t xml:space="preserve"> for </w:t>
      </w:r>
      <w:r w:rsidRPr="00A47D1F">
        <w:rPr>
          <w:lang w:val="en-US"/>
        </w:rPr>
        <w:t>Browns</w:t>
      </w:r>
      <w:r>
        <w:rPr>
          <w:lang w:val="en-US"/>
        </w:rPr>
        <w:t xml:space="preserve">, </w:t>
      </w:r>
      <w:r w:rsidRPr="00A47D1F">
        <w:rPr>
          <w:lang w:val="en-US"/>
        </w:rPr>
        <w:t>Purples</w:t>
      </w:r>
      <w:r>
        <w:rPr>
          <w:lang w:val="en-US"/>
        </w:rPr>
        <w:t xml:space="preserve">, or </w:t>
      </w:r>
      <w:r w:rsidRPr="00811F5E">
        <w:rPr>
          <w:lang w:val="en-US"/>
        </w:rPr>
        <w:t>Yellows</w:t>
      </w:r>
      <w:r>
        <w:rPr>
          <w:lang w:val="en-US"/>
        </w:rPr>
        <w:t>.</w:t>
      </w:r>
    </w:p>
    <w:p w14:paraId="014DAFA4" w14:textId="0D021F1D" w:rsidR="00E64FAD" w:rsidRDefault="00E64FAD" w:rsidP="00811F5E">
      <w:pPr>
        <w:jc w:val="both"/>
        <w:rPr>
          <w:lang w:val="en-US"/>
        </w:rPr>
      </w:pPr>
      <w:r w:rsidRPr="00E64FAD">
        <w:rPr>
          <w:lang w:val="en-US"/>
        </w:rPr>
        <w:t>'</w:t>
      </w:r>
      <w:proofErr w:type="spellStart"/>
      <w:r w:rsidRPr="00E64FAD">
        <w:rPr>
          <w:lang w:val="en-US"/>
        </w:rPr>
        <w:t>Avg_size_per_room</w:t>
      </w:r>
      <w:proofErr w:type="spellEnd"/>
      <w:r w:rsidRPr="00E64FAD">
        <w:rPr>
          <w:lang w:val="en-US"/>
        </w:rPr>
        <w:t>'</w:t>
      </w:r>
      <w:r>
        <w:rPr>
          <w:lang w:val="en-US"/>
        </w:rPr>
        <w:t xml:space="preserve"> - if the size of the room greater from 700 or less then 200, then vote for </w:t>
      </w:r>
      <w:r w:rsidRPr="00A47D1F">
        <w:rPr>
          <w:lang w:val="en-US"/>
        </w:rPr>
        <w:t xml:space="preserve">Browns </w:t>
      </w:r>
      <w:r>
        <w:rPr>
          <w:lang w:val="en-US"/>
        </w:rPr>
        <w:t xml:space="preserve">or </w:t>
      </w:r>
      <w:r w:rsidRPr="00A47D1F">
        <w:rPr>
          <w:lang w:val="en-US"/>
        </w:rPr>
        <w:t>Purples</w:t>
      </w:r>
      <w:r>
        <w:rPr>
          <w:lang w:val="en-US"/>
        </w:rPr>
        <w:t>.</w:t>
      </w:r>
    </w:p>
    <w:p w14:paraId="25705CCD" w14:textId="4B2602BD" w:rsidR="00E64FAD" w:rsidRPr="00954255" w:rsidRDefault="00E64FAD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Financial_agenda_matters</w:t>
      </w:r>
      <w:proofErr w:type="spellEnd"/>
      <w:r w:rsidRPr="00954255">
        <w:rPr>
          <w:color w:val="FF0000"/>
          <w:lang w:val="en-US"/>
        </w:rPr>
        <w:t>' - no correlation</w:t>
      </w:r>
    </w:p>
    <w:p w14:paraId="0C43F44A" w14:textId="1CB2D715" w:rsidR="00E64FAD" w:rsidRPr="00954255" w:rsidRDefault="004818A5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Financial_balance_score</w:t>
      </w:r>
      <w:proofErr w:type="spellEnd"/>
      <w:proofErr w:type="gramStart"/>
      <w:r w:rsidRPr="00954255">
        <w:rPr>
          <w:color w:val="FF0000"/>
          <w:lang w:val="en-US"/>
        </w:rPr>
        <w:t>_(</w:t>
      </w:r>
      <w:proofErr w:type="gramEnd"/>
      <w:r w:rsidRPr="00954255">
        <w:rPr>
          <w:color w:val="FF0000"/>
          <w:lang w:val="en-US"/>
        </w:rPr>
        <w:t>0-1)' - no correlation</w:t>
      </w:r>
    </w:p>
    <w:p w14:paraId="13F1F695" w14:textId="1BA2ABDC" w:rsidR="004818A5" w:rsidRPr="00954255" w:rsidRDefault="004818A5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Garden_sqr_meter_per_person_in_residancy_area</w:t>
      </w:r>
      <w:proofErr w:type="spellEnd"/>
      <w:proofErr w:type="gramStart"/>
      <w:r w:rsidRPr="00954255">
        <w:rPr>
          <w:color w:val="FF0000"/>
          <w:lang w:val="en-US"/>
        </w:rPr>
        <w:t>'  -</w:t>
      </w:r>
      <w:proofErr w:type="gramEnd"/>
      <w:r w:rsidRPr="00954255">
        <w:rPr>
          <w:color w:val="FF0000"/>
          <w:lang w:val="en-US"/>
        </w:rPr>
        <w:t xml:space="preserve"> no correlation</w:t>
      </w:r>
    </w:p>
    <w:p w14:paraId="4AA7E333" w14:textId="13C6E7D4" w:rsidR="004818A5" w:rsidRPr="00954255" w:rsidRDefault="004818A5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Gender' - no correlation</w:t>
      </w:r>
    </w:p>
    <w:p w14:paraId="1A8265E4" w14:textId="4C3E63CD" w:rsidR="00157478" w:rsidRDefault="00157478" w:rsidP="00811F5E">
      <w:pPr>
        <w:jc w:val="both"/>
        <w:rPr>
          <w:lang w:val="en-US"/>
        </w:rPr>
      </w:pPr>
      <w:r w:rsidRPr="00157478">
        <w:rPr>
          <w:lang w:val="en-US"/>
        </w:rPr>
        <w:t>'</w:t>
      </w:r>
      <w:proofErr w:type="spellStart"/>
      <w:r w:rsidRPr="00157478">
        <w:rPr>
          <w:lang w:val="en-US"/>
        </w:rPr>
        <w:t>Last_school_grades</w:t>
      </w:r>
      <w:proofErr w:type="spellEnd"/>
      <w:r w:rsidRPr="00157478">
        <w:rPr>
          <w:lang w:val="en-US"/>
        </w:rPr>
        <w:t>'</w:t>
      </w:r>
      <w:r>
        <w:rPr>
          <w:lang w:val="en-US"/>
        </w:rPr>
        <w:t xml:space="preserve"> – people who get grades less than 55, votes for </w:t>
      </w:r>
      <w:r w:rsidRPr="00157478">
        <w:rPr>
          <w:lang w:val="en-US"/>
        </w:rPr>
        <w:t>Greys, Oranges or Reds</w:t>
      </w:r>
      <w:r>
        <w:rPr>
          <w:lang w:val="en-US"/>
        </w:rPr>
        <w:t>.</w:t>
      </w:r>
    </w:p>
    <w:p w14:paraId="1087960D" w14:textId="5FCA2E6D" w:rsidR="00157478" w:rsidRPr="00954255" w:rsidRDefault="00F36917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Looking_at_poles_results</w:t>
      </w:r>
      <w:proofErr w:type="spellEnd"/>
      <w:r w:rsidRPr="00954255">
        <w:rPr>
          <w:color w:val="FF0000"/>
          <w:lang w:val="en-US"/>
        </w:rPr>
        <w:t>' - no correlation</w:t>
      </w:r>
    </w:p>
    <w:p w14:paraId="6A63F28C" w14:textId="691574B1" w:rsidR="00823794" w:rsidRPr="00954255" w:rsidRDefault="00067D53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Main_transportation</w:t>
      </w:r>
      <w:proofErr w:type="spellEnd"/>
      <w:r w:rsidRPr="00954255">
        <w:rPr>
          <w:color w:val="FF0000"/>
          <w:lang w:val="en-US"/>
        </w:rPr>
        <w:t>' - no correlation</w:t>
      </w:r>
    </w:p>
    <w:p w14:paraId="772AA050" w14:textId="4AD33CE4" w:rsidR="00067D53" w:rsidRPr="00954255" w:rsidRDefault="009A161B" w:rsidP="00811F5E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Married' - no correlation</w:t>
      </w:r>
    </w:p>
    <w:p w14:paraId="24D3C162" w14:textId="1D4A8028" w:rsidR="009A161B" w:rsidRPr="00C22360" w:rsidRDefault="001F25B4" w:rsidP="00811F5E">
      <w:pPr>
        <w:jc w:val="both"/>
        <w:rPr>
          <w:lang w:val="en-US"/>
        </w:rPr>
      </w:pPr>
      <w:r w:rsidRPr="00C22360">
        <w:rPr>
          <w:lang w:val="en-US"/>
        </w:rPr>
        <w:t>'</w:t>
      </w:r>
      <w:proofErr w:type="spellStart"/>
      <w:r w:rsidRPr="00C22360">
        <w:rPr>
          <w:lang w:val="en-US"/>
        </w:rPr>
        <w:t>Most_Important_Issue</w:t>
      </w:r>
      <w:proofErr w:type="spellEnd"/>
      <w:r w:rsidRPr="00C22360">
        <w:rPr>
          <w:lang w:val="en-US"/>
        </w:rPr>
        <w:t xml:space="preserve">' </w:t>
      </w:r>
      <w:r w:rsidR="00C22360">
        <w:rPr>
          <w:lang w:val="en-US"/>
        </w:rPr>
        <w:t>–</w:t>
      </w:r>
      <w:r w:rsidRPr="00C22360">
        <w:rPr>
          <w:lang w:val="en-US"/>
        </w:rPr>
        <w:t xml:space="preserve"> </w:t>
      </w:r>
      <w:r w:rsidR="00C22360">
        <w:rPr>
          <w:lang w:val="en-US"/>
        </w:rPr>
        <w:t xml:space="preserve">have a little correlation, if the important is number 3, 5 or 6 we vote for </w:t>
      </w:r>
      <w:r w:rsidR="00C22360" w:rsidRPr="00C22360">
        <w:rPr>
          <w:lang w:val="en-US"/>
        </w:rPr>
        <w:t>Greys, Oranges or</w:t>
      </w:r>
      <w:r w:rsidR="00E4414B">
        <w:rPr>
          <w:lang w:val="en-US"/>
        </w:rPr>
        <w:t>,</w:t>
      </w:r>
      <w:r w:rsidR="00C22360" w:rsidRPr="00C22360">
        <w:rPr>
          <w:lang w:val="en-US"/>
        </w:rPr>
        <w:t xml:space="preserve"> Reds</w:t>
      </w:r>
      <w:r w:rsidR="00C22360">
        <w:rPr>
          <w:lang w:val="en-US"/>
        </w:rPr>
        <w:t>.</w:t>
      </w:r>
    </w:p>
    <w:p w14:paraId="1F51FD6D" w14:textId="41D64C39" w:rsidR="001F25B4" w:rsidRDefault="001F25B4" w:rsidP="00811F5E">
      <w:pPr>
        <w:jc w:val="both"/>
        <w:rPr>
          <w:lang w:val="en-US"/>
        </w:rPr>
      </w:pPr>
      <w:r w:rsidRPr="001F25B4">
        <w:rPr>
          <w:lang w:val="en-US"/>
        </w:rPr>
        <w:t>'Num_of_kids_born_last_10_years'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-  if</w:t>
      </w:r>
      <w:proofErr w:type="gramEnd"/>
      <w:r>
        <w:rPr>
          <w:lang w:val="en-US"/>
        </w:rPr>
        <w:t xml:space="preserve"> someone ha</w:t>
      </w:r>
      <w:r w:rsidR="00B514D8">
        <w:rPr>
          <w:lang w:val="en-US"/>
        </w:rPr>
        <w:t>s</w:t>
      </w:r>
      <w:r>
        <w:rPr>
          <w:lang w:val="en-US"/>
        </w:rPr>
        <w:t xml:space="preserve"> greater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7 kids is </w:t>
      </w:r>
      <w:r w:rsidR="00B514D8">
        <w:rPr>
          <w:lang w:val="en-US"/>
        </w:rPr>
        <w:t xml:space="preserve">a </w:t>
      </w:r>
      <w:r>
        <w:rPr>
          <w:lang w:val="en-US"/>
        </w:rPr>
        <w:t xml:space="preserve">vote for </w:t>
      </w:r>
      <w:r w:rsidRPr="001F25B4">
        <w:rPr>
          <w:lang w:val="en-US"/>
        </w:rPr>
        <w:t xml:space="preserve">Turquoises </w:t>
      </w:r>
      <w:r>
        <w:rPr>
          <w:lang w:val="en-US"/>
        </w:rPr>
        <w:t xml:space="preserve">or </w:t>
      </w:r>
      <w:r w:rsidRPr="001F25B4">
        <w:rPr>
          <w:lang w:val="en-US"/>
        </w:rPr>
        <w:t>Pinks</w:t>
      </w:r>
      <w:r w:rsidR="00B514D8">
        <w:rPr>
          <w:lang w:val="en-US"/>
        </w:rPr>
        <w:t>.</w:t>
      </w:r>
    </w:p>
    <w:p w14:paraId="55370005" w14:textId="172650AE" w:rsidR="00D860D0" w:rsidRDefault="001F1CBD" w:rsidP="00811F5E">
      <w:pPr>
        <w:jc w:val="both"/>
        <w:rPr>
          <w:rtl/>
          <w:lang w:val="en-US"/>
        </w:rPr>
      </w:pPr>
      <w:r w:rsidRPr="001F1CBD">
        <w:rPr>
          <w:lang w:val="en-US"/>
        </w:rPr>
        <w:t>'</w:t>
      </w:r>
      <w:proofErr w:type="spellStart"/>
      <w:r w:rsidRPr="001F1CBD">
        <w:rPr>
          <w:lang w:val="en-US"/>
        </w:rPr>
        <w:t>Number_of_differnt_parties_voted_for</w:t>
      </w:r>
      <w:proofErr w:type="spellEnd"/>
      <w:r w:rsidRPr="001F1CBD">
        <w:rPr>
          <w:lang w:val="en-US"/>
        </w:rPr>
        <w:t>'</w:t>
      </w:r>
      <w:r>
        <w:rPr>
          <w:lang w:val="en-US"/>
        </w:rPr>
        <w:t xml:space="preserve"> – if the number of different parties voted is less </w:t>
      </w:r>
      <w:proofErr w:type="spellStart"/>
      <w:r>
        <w:rPr>
          <w:lang w:val="en-US"/>
        </w:rPr>
        <w:t>then</w:t>
      </w:r>
      <w:proofErr w:type="spellEnd"/>
      <w:r>
        <w:rPr>
          <w:lang w:val="en-US"/>
        </w:rPr>
        <w:t xml:space="preserve"> 6, then is a vote for </w:t>
      </w:r>
      <w:r w:rsidRPr="001F1CBD">
        <w:rPr>
          <w:lang w:val="en-US"/>
        </w:rPr>
        <w:t>Greys, Oranges</w:t>
      </w:r>
      <w:r>
        <w:rPr>
          <w:lang w:val="en-US"/>
        </w:rPr>
        <w:t>,</w:t>
      </w:r>
      <w:r w:rsidRPr="001F1CBD">
        <w:rPr>
          <w:lang w:val="en-US"/>
        </w:rPr>
        <w:t xml:space="preserve"> or Pinks</w:t>
      </w:r>
      <w:r>
        <w:rPr>
          <w:lang w:val="en-US"/>
        </w:rPr>
        <w:t>.</w:t>
      </w:r>
    </w:p>
    <w:p w14:paraId="0C068D62" w14:textId="546F6807" w:rsidR="008E6E40" w:rsidRDefault="00B77BA7" w:rsidP="001F1CBD">
      <w:pPr>
        <w:jc w:val="both"/>
        <w:rPr>
          <w:lang w:val="en-US"/>
        </w:rPr>
      </w:pPr>
      <w:r w:rsidRPr="00B77BA7">
        <w:rPr>
          <w:lang w:val="en-US"/>
        </w:rPr>
        <w:t>'</w:t>
      </w:r>
      <w:proofErr w:type="spellStart"/>
      <w:r w:rsidRPr="00B77BA7">
        <w:rPr>
          <w:lang w:val="en-US"/>
        </w:rPr>
        <w:t>Number_of_valued_Kneset_members</w:t>
      </w:r>
      <w:proofErr w:type="spellEnd"/>
      <w:r w:rsidRPr="00B77BA7">
        <w:rPr>
          <w:lang w:val="en-US"/>
        </w:rPr>
        <w:t>'</w:t>
      </w:r>
      <w:r>
        <w:rPr>
          <w:lang w:val="en-US"/>
        </w:rPr>
        <w:t xml:space="preserve"> – if greater then 7, then vote for </w:t>
      </w:r>
      <w:r w:rsidRPr="00B77BA7">
        <w:rPr>
          <w:lang w:val="en-US"/>
        </w:rPr>
        <w:t>Turquoises</w:t>
      </w:r>
      <w:r>
        <w:rPr>
          <w:lang w:val="en-US"/>
        </w:rPr>
        <w:t>.</w:t>
      </w:r>
    </w:p>
    <w:p w14:paraId="50F6C216" w14:textId="3499C268" w:rsidR="00B77BA7" w:rsidRPr="00954255" w:rsidRDefault="00EF3688" w:rsidP="001F1CBD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Occupation' - no correlation</w:t>
      </w:r>
    </w:p>
    <w:p w14:paraId="09C3D2FF" w14:textId="7A1F70C7" w:rsidR="00EF3688" w:rsidRPr="00954255" w:rsidRDefault="002F559B" w:rsidP="001F1CBD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Occupation_Satisfaction</w:t>
      </w:r>
      <w:proofErr w:type="spellEnd"/>
      <w:r w:rsidRPr="00954255">
        <w:rPr>
          <w:color w:val="FF0000"/>
          <w:lang w:val="en-US"/>
        </w:rPr>
        <w:t>' - no correlation</w:t>
      </w:r>
    </w:p>
    <w:p w14:paraId="072F379E" w14:textId="379948FE" w:rsidR="004818A5" w:rsidRDefault="00C20E58" w:rsidP="00E154D6">
      <w:pPr>
        <w:jc w:val="both"/>
        <w:rPr>
          <w:lang w:val="en-US"/>
        </w:rPr>
      </w:pPr>
      <w:r w:rsidRPr="00C20E58">
        <w:rPr>
          <w:lang w:val="en-US"/>
        </w:rPr>
        <w:t>'</w:t>
      </w:r>
      <w:proofErr w:type="spellStart"/>
      <w:r w:rsidRPr="00C20E58">
        <w:rPr>
          <w:lang w:val="en-US"/>
        </w:rPr>
        <w:t>Overall_happiness_score</w:t>
      </w:r>
      <w:proofErr w:type="spellEnd"/>
      <w:r w:rsidRPr="00C20E58">
        <w:rPr>
          <w:lang w:val="en-US"/>
        </w:rPr>
        <w:t>'</w:t>
      </w:r>
      <w:r>
        <w:rPr>
          <w:lang w:val="en-US"/>
        </w:rPr>
        <w:t xml:space="preserve"> - if the score is greater from </w:t>
      </w:r>
      <w:r w:rsidR="00316A7F">
        <w:rPr>
          <w:lang w:val="en-US"/>
        </w:rPr>
        <w:t>8</w:t>
      </w:r>
      <w:r>
        <w:rPr>
          <w:lang w:val="en-US"/>
        </w:rPr>
        <w:t xml:space="preserve">00 or less then 200, vote for </w:t>
      </w:r>
      <w:r w:rsidR="00E154D6" w:rsidRPr="00E154D6">
        <w:rPr>
          <w:lang w:val="en-US"/>
        </w:rPr>
        <w:t>Browns or Purples</w:t>
      </w:r>
      <w:r w:rsidR="00E154D6">
        <w:rPr>
          <w:lang w:val="en-US"/>
        </w:rPr>
        <w:t>.</w:t>
      </w:r>
    </w:p>
    <w:p w14:paraId="24AD200A" w14:textId="0E920F45" w:rsidR="00CD50A7" w:rsidRDefault="006A6E80" w:rsidP="00CD50A7">
      <w:pPr>
        <w:jc w:val="both"/>
        <w:rPr>
          <w:lang w:val="en-US"/>
        </w:rPr>
      </w:pPr>
      <w:r w:rsidRPr="006A6E80">
        <w:rPr>
          <w:lang w:val="en-US"/>
        </w:rPr>
        <w:t>'Phone_minutes_10_years'</w:t>
      </w:r>
      <w:r>
        <w:rPr>
          <w:lang w:val="en-US"/>
        </w:rPr>
        <w:t xml:space="preserve"> </w:t>
      </w:r>
      <w:r w:rsidR="00CD50A7">
        <w:rPr>
          <w:lang w:val="en-US"/>
        </w:rPr>
        <w:t xml:space="preserve">- if the score is greater from </w:t>
      </w:r>
      <w:r w:rsidR="00E87138">
        <w:rPr>
          <w:lang w:val="en-US"/>
        </w:rPr>
        <w:t>600000</w:t>
      </w:r>
      <w:r w:rsidR="00CD50A7">
        <w:rPr>
          <w:lang w:val="en-US"/>
        </w:rPr>
        <w:t xml:space="preserve">, then vote for </w:t>
      </w:r>
      <w:r w:rsidR="00CD50A7" w:rsidRPr="00E154D6">
        <w:rPr>
          <w:lang w:val="en-US"/>
        </w:rPr>
        <w:t>Browns or Purples</w:t>
      </w:r>
      <w:r w:rsidR="00CD50A7">
        <w:rPr>
          <w:lang w:val="en-US"/>
        </w:rPr>
        <w:t>.</w:t>
      </w:r>
    </w:p>
    <w:p w14:paraId="67653890" w14:textId="69B7AFEB" w:rsidR="003F0925" w:rsidRDefault="003F0925" w:rsidP="003F0925">
      <w:pPr>
        <w:jc w:val="both"/>
        <w:rPr>
          <w:lang w:val="en-US"/>
        </w:rPr>
      </w:pPr>
      <w:r w:rsidRPr="003F0925">
        <w:rPr>
          <w:lang w:val="en-US"/>
        </w:rPr>
        <w:t>'</w:t>
      </w:r>
      <w:proofErr w:type="spellStart"/>
      <w:r w:rsidRPr="003F0925">
        <w:rPr>
          <w:lang w:val="en-US"/>
        </w:rPr>
        <w:t>Political_interest_Total_Score</w:t>
      </w:r>
      <w:proofErr w:type="spellEnd"/>
      <w:r w:rsidRPr="003F0925">
        <w:rPr>
          <w:lang w:val="en-US"/>
        </w:rPr>
        <w:t>'</w:t>
      </w:r>
      <w:r>
        <w:rPr>
          <w:lang w:val="en-US"/>
        </w:rPr>
        <w:t xml:space="preserve"> - if the score is greater from </w:t>
      </w:r>
      <w:r w:rsidR="007A0B1E">
        <w:rPr>
          <w:lang w:val="en-US"/>
        </w:rPr>
        <w:t>4</w:t>
      </w:r>
      <w:r w:rsidR="004372D4">
        <w:rPr>
          <w:lang w:val="en-US"/>
        </w:rPr>
        <w:t>2</w:t>
      </w:r>
      <w:r w:rsidR="007A0B1E">
        <w:rPr>
          <w:lang w:val="en-US"/>
        </w:rPr>
        <w:t>0</w:t>
      </w:r>
      <w:r>
        <w:rPr>
          <w:lang w:val="en-US"/>
        </w:rPr>
        <w:t xml:space="preserve">, then vote for </w:t>
      </w:r>
      <w:r w:rsidRPr="00E154D6">
        <w:rPr>
          <w:lang w:val="en-US"/>
        </w:rPr>
        <w:t>Browns or Purples</w:t>
      </w:r>
      <w:r>
        <w:rPr>
          <w:lang w:val="en-US"/>
        </w:rPr>
        <w:t>.</w:t>
      </w:r>
    </w:p>
    <w:p w14:paraId="54CC0C4E" w14:textId="18B6C2B2" w:rsidR="00F62020" w:rsidRPr="00954255" w:rsidRDefault="00CF7040" w:rsidP="003F0925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Voting_Time</w:t>
      </w:r>
      <w:proofErr w:type="spellEnd"/>
      <w:r w:rsidRPr="00954255">
        <w:rPr>
          <w:color w:val="FF0000"/>
          <w:lang w:val="en-US"/>
        </w:rPr>
        <w:t>' - no correlation</w:t>
      </w:r>
    </w:p>
    <w:p w14:paraId="40B584DA" w14:textId="24922FDC" w:rsidR="002D0B9C" w:rsidRDefault="002D0B9C" w:rsidP="002D0B9C">
      <w:pPr>
        <w:jc w:val="both"/>
        <w:rPr>
          <w:lang w:val="en-US"/>
        </w:rPr>
      </w:pPr>
      <w:r w:rsidRPr="002D0B9C">
        <w:rPr>
          <w:lang w:val="en-US"/>
        </w:rPr>
        <w:lastRenderedPageBreak/>
        <w:t>'</w:t>
      </w:r>
      <w:proofErr w:type="spellStart"/>
      <w:r w:rsidRPr="002D0B9C">
        <w:rPr>
          <w:lang w:val="en-US"/>
        </w:rPr>
        <w:t>Weighted_education_rank</w:t>
      </w:r>
      <w:proofErr w:type="spellEnd"/>
      <w:r w:rsidRPr="002D0B9C">
        <w:rPr>
          <w:lang w:val="en-US"/>
        </w:rPr>
        <w:t>'</w:t>
      </w:r>
      <w:r>
        <w:rPr>
          <w:lang w:val="en-US"/>
        </w:rPr>
        <w:t xml:space="preserve"> - if the rank is greater from 800 or less then </w:t>
      </w:r>
      <w:r w:rsidR="003C159D">
        <w:rPr>
          <w:lang w:val="en-US"/>
        </w:rPr>
        <w:t>180</w:t>
      </w:r>
      <w:r>
        <w:rPr>
          <w:lang w:val="en-US"/>
        </w:rPr>
        <w:t xml:space="preserve">, vote for </w:t>
      </w:r>
      <w:r w:rsidRPr="00E154D6">
        <w:rPr>
          <w:lang w:val="en-US"/>
        </w:rPr>
        <w:t>Browns or Purples</w:t>
      </w:r>
      <w:r>
        <w:rPr>
          <w:lang w:val="en-US"/>
        </w:rPr>
        <w:t>.</w:t>
      </w:r>
    </w:p>
    <w:p w14:paraId="1742C4EB" w14:textId="51EF8550" w:rsidR="0026097D" w:rsidRPr="00954255" w:rsidRDefault="0031496C" w:rsidP="002D0B9C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Will_vote_only_large_party</w:t>
      </w:r>
      <w:proofErr w:type="spellEnd"/>
      <w:r w:rsidRPr="00954255">
        <w:rPr>
          <w:color w:val="FF0000"/>
          <w:lang w:val="en-US"/>
        </w:rPr>
        <w:t>' - no correlation</w:t>
      </w:r>
    </w:p>
    <w:p w14:paraId="6CDA2653" w14:textId="3497B425" w:rsidR="0031496C" w:rsidRPr="00954255" w:rsidRDefault="00420D1F" w:rsidP="002D0B9C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Yearly_ExpensesK</w:t>
      </w:r>
      <w:proofErr w:type="spellEnd"/>
      <w:r w:rsidRPr="00954255">
        <w:rPr>
          <w:color w:val="FF0000"/>
          <w:lang w:val="en-US"/>
        </w:rPr>
        <w:t>' - no correlation</w:t>
      </w:r>
    </w:p>
    <w:p w14:paraId="3AE6B4AD" w14:textId="12347093" w:rsidR="00C82BB3" w:rsidRPr="00954255" w:rsidRDefault="00C82BB3" w:rsidP="002D0B9C">
      <w:pPr>
        <w:jc w:val="both"/>
        <w:rPr>
          <w:color w:val="FF0000"/>
          <w:lang w:val="en-US"/>
        </w:rPr>
      </w:pPr>
      <w:r w:rsidRPr="00954255">
        <w:rPr>
          <w:color w:val="FF0000"/>
          <w:lang w:val="en-US"/>
        </w:rPr>
        <w:t>'</w:t>
      </w:r>
      <w:proofErr w:type="spellStart"/>
      <w:r w:rsidRPr="00954255">
        <w:rPr>
          <w:color w:val="FF0000"/>
          <w:lang w:val="en-US"/>
        </w:rPr>
        <w:t>Yearly_IncomeK</w:t>
      </w:r>
      <w:proofErr w:type="spellEnd"/>
      <w:r w:rsidRPr="00954255">
        <w:rPr>
          <w:color w:val="FF0000"/>
          <w:lang w:val="en-US"/>
        </w:rPr>
        <w:t>' - no correlation</w:t>
      </w:r>
    </w:p>
    <w:p w14:paraId="00CF65B6" w14:textId="08EC5D18" w:rsidR="00C82BB3" w:rsidRPr="00094DEE" w:rsidRDefault="00954255" w:rsidP="002D0B9C">
      <w:pPr>
        <w:jc w:val="both"/>
        <w:rPr>
          <w:b/>
          <w:bCs/>
          <w:i/>
          <w:iCs/>
          <w:u w:val="single"/>
          <w:lang w:val="en-US"/>
        </w:rPr>
      </w:pPr>
      <w:r w:rsidRPr="00C97CD4">
        <w:rPr>
          <w:b/>
          <w:bCs/>
          <w:i/>
          <w:iCs/>
          <w:sz w:val="36"/>
          <w:szCs w:val="36"/>
          <w:highlight w:val="yellow"/>
          <w:u w:val="single"/>
          <w:lang w:val="en-US"/>
        </w:rPr>
        <w:t>Summ</w:t>
      </w:r>
      <w:r w:rsidR="00E4414B">
        <w:rPr>
          <w:b/>
          <w:bCs/>
          <w:i/>
          <w:iCs/>
          <w:sz w:val="36"/>
          <w:szCs w:val="36"/>
          <w:highlight w:val="yellow"/>
          <w:u w:val="single"/>
          <w:lang w:val="en-US"/>
        </w:rPr>
        <w:t>a</w:t>
      </w:r>
      <w:r w:rsidRPr="00C97CD4">
        <w:rPr>
          <w:b/>
          <w:bCs/>
          <w:i/>
          <w:iCs/>
          <w:sz w:val="36"/>
          <w:szCs w:val="36"/>
          <w:highlight w:val="yellow"/>
          <w:u w:val="single"/>
          <w:lang w:val="en-US"/>
        </w:rPr>
        <w:t>ry</w:t>
      </w:r>
      <w:r w:rsidRPr="00C97CD4">
        <w:rPr>
          <w:b/>
          <w:bCs/>
          <w:i/>
          <w:iCs/>
          <w:highlight w:val="yellow"/>
          <w:u w:val="single"/>
          <w:lang w:val="en-US"/>
        </w:rPr>
        <w:t>:</w:t>
      </w:r>
    </w:p>
    <w:p w14:paraId="42491C60" w14:textId="1458B83C" w:rsidR="00954255" w:rsidRDefault="00954255" w:rsidP="002D0B9C">
      <w:pPr>
        <w:jc w:val="both"/>
        <w:rPr>
          <w:color w:val="FF0000"/>
          <w:lang w:val="en-US"/>
        </w:rPr>
      </w:pPr>
      <w:r>
        <w:rPr>
          <w:lang w:val="en-US"/>
        </w:rPr>
        <w:t>1</w:t>
      </w:r>
      <w:r w:rsidR="00E4414B">
        <w:rPr>
          <w:lang w:val="en-US"/>
        </w:rPr>
        <w:t>8</w:t>
      </w:r>
      <w:r>
        <w:rPr>
          <w:lang w:val="en-US"/>
        </w:rPr>
        <w:t xml:space="preserve"> - </w:t>
      </w:r>
      <w:r w:rsidRPr="00985AF1">
        <w:rPr>
          <w:color w:val="FF0000"/>
          <w:lang w:val="en-US"/>
        </w:rPr>
        <w:t xml:space="preserve">no </w:t>
      </w:r>
      <w:r w:rsidRPr="00985AF1">
        <w:rPr>
          <w:lang w:val="en-US"/>
        </w:rPr>
        <w:t>correlation</w:t>
      </w:r>
    </w:p>
    <w:p w14:paraId="4813C371" w14:textId="6EBC290C" w:rsidR="00094DEE" w:rsidRDefault="00094DEE" w:rsidP="002D0B9C">
      <w:pPr>
        <w:jc w:val="both"/>
        <w:rPr>
          <w:lang w:val="en-US"/>
        </w:rPr>
      </w:pPr>
      <w:r w:rsidRPr="00094DEE">
        <w:rPr>
          <w:lang w:val="en-US"/>
        </w:rPr>
        <w:t>1</w:t>
      </w:r>
      <w:r w:rsidR="00E4414B">
        <w:rPr>
          <w:lang w:val="en-US"/>
        </w:rPr>
        <w:t>9</w:t>
      </w:r>
      <w:r w:rsidRPr="00094DEE">
        <w:rPr>
          <w:lang w:val="en-US"/>
        </w:rPr>
        <w:t xml:space="preserve"> – </w:t>
      </w:r>
      <w:r w:rsidR="001B70C6">
        <w:rPr>
          <w:color w:val="00B050"/>
          <w:lang w:val="en-US"/>
        </w:rPr>
        <w:t>yes</w:t>
      </w:r>
      <w:r w:rsidRPr="00985AF1">
        <w:rPr>
          <w:color w:val="00B050"/>
          <w:lang w:val="en-US"/>
        </w:rPr>
        <w:t xml:space="preserve"> </w:t>
      </w:r>
      <w:r w:rsidRPr="00094DEE">
        <w:rPr>
          <w:lang w:val="en-US"/>
        </w:rPr>
        <w:t>correlation</w:t>
      </w:r>
    </w:p>
    <w:p w14:paraId="410284AD" w14:textId="77777777" w:rsidR="000B2791" w:rsidRPr="00094DEE" w:rsidRDefault="000B2791" w:rsidP="002D0B9C">
      <w:pPr>
        <w:jc w:val="both"/>
        <w:rPr>
          <w:lang w:val="en-US"/>
        </w:rPr>
      </w:pPr>
    </w:p>
    <w:p w14:paraId="1393800F" w14:textId="77777777" w:rsidR="000B2791" w:rsidRPr="000B2791" w:rsidRDefault="000B2791" w:rsidP="000B2791">
      <w:pPr>
        <w:jc w:val="both"/>
        <w:rPr>
          <w:lang w:val="en-US"/>
        </w:rPr>
      </w:pPr>
      <w:proofErr w:type="spellStart"/>
      <w:r w:rsidRPr="000B2791">
        <w:rPr>
          <w:color w:val="FF0000"/>
          <w:lang w:val="en-US"/>
        </w:rPr>
        <w:t>no_correlation</w:t>
      </w:r>
      <w:proofErr w:type="spellEnd"/>
      <w:r w:rsidRPr="000B2791">
        <w:rPr>
          <w:color w:val="FF0000"/>
          <w:lang w:val="en-US"/>
        </w:rPr>
        <w:t xml:space="preserve"> </w:t>
      </w:r>
      <w:r w:rsidRPr="000B2791">
        <w:rPr>
          <w:lang w:val="en-US"/>
        </w:rPr>
        <w:t>= [</w:t>
      </w:r>
    </w:p>
    <w:p w14:paraId="1CA4727A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%_</w:t>
      </w:r>
      <w:proofErr w:type="spellStart"/>
      <w:r w:rsidRPr="000B2791">
        <w:rPr>
          <w:lang w:val="en-US"/>
        </w:rPr>
        <w:t>satisfaction_financial_policy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6BC8808B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%</w:t>
      </w:r>
      <w:proofErr w:type="spellStart"/>
      <w:r w:rsidRPr="000B2791">
        <w:rPr>
          <w:lang w:val="en-US"/>
        </w:rPr>
        <w:t>Of_Household_Incom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05F8469E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%</w:t>
      </w:r>
      <w:proofErr w:type="spellStart"/>
      <w:r w:rsidRPr="000B2791">
        <w:rPr>
          <w:lang w:val="en-US"/>
        </w:rPr>
        <w:t>Time_invested_in_work</w:t>
      </w:r>
      <w:proofErr w:type="spellEnd"/>
      <w:r w:rsidRPr="000B2791">
        <w:rPr>
          <w:lang w:val="en-US"/>
        </w:rPr>
        <w:t>',</w:t>
      </w:r>
    </w:p>
    <w:p w14:paraId="20B9C117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Age_group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113150D9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Avg_government_satisfaction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2BF73EDE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Financial_agenda_matter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4733A0AA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Financial_balance_score</w:t>
      </w:r>
      <w:proofErr w:type="spellEnd"/>
      <w:proofErr w:type="gramStart"/>
      <w:r w:rsidRPr="000B2791">
        <w:rPr>
          <w:lang w:val="en-US"/>
        </w:rPr>
        <w:t>_(</w:t>
      </w:r>
      <w:proofErr w:type="gramEnd"/>
      <w:r w:rsidRPr="000B2791">
        <w:rPr>
          <w:lang w:val="en-US"/>
        </w:rPr>
        <w:t xml:space="preserve">0-1)', </w:t>
      </w:r>
    </w:p>
    <w:p w14:paraId="22A787AE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Garden_sqr_meter_per_person_in_residancy_area</w:t>
      </w:r>
      <w:proofErr w:type="spellEnd"/>
      <w:proofErr w:type="gramStart"/>
      <w:r w:rsidRPr="000B2791">
        <w:rPr>
          <w:lang w:val="en-US"/>
        </w:rPr>
        <w:t>'  ,</w:t>
      </w:r>
      <w:proofErr w:type="gramEnd"/>
    </w:p>
    <w:p w14:paraId="100CE399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Gender',</w:t>
      </w:r>
    </w:p>
    <w:p w14:paraId="59841FB3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Looking_at_poles_result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3CC0FBEE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Main_transportation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528DB47F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Married</w:t>
      </w:r>
      <w:proofErr w:type="gramStart"/>
      <w:r w:rsidRPr="000B2791">
        <w:rPr>
          <w:lang w:val="en-US"/>
        </w:rPr>
        <w:t>' ,</w:t>
      </w:r>
      <w:proofErr w:type="gramEnd"/>
    </w:p>
    <w:p w14:paraId="704FCB94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Occupation</w:t>
      </w:r>
      <w:proofErr w:type="gramStart"/>
      <w:r w:rsidRPr="000B2791">
        <w:rPr>
          <w:lang w:val="en-US"/>
        </w:rPr>
        <w:t>' ,</w:t>
      </w:r>
      <w:proofErr w:type="gramEnd"/>
    </w:p>
    <w:p w14:paraId="4041E759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Occupation_Satisfaction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3B552177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Voting_Tim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4BF1ADCB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Will_vote_only_large_party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11A51D3D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Yearly_ExpensesK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065F747F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Yearly_IncomeK</w:t>
      </w:r>
      <w:proofErr w:type="spellEnd"/>
      <w:r w:rsidRPr="000B2791">
        <w:rPr>
          <w:lang w:val="en-US"/>
        </w:rPr>
        <w:t>']</w:t>
      </w:r>
    </w:p>
    <w:p w14:paraId="1704DC9E" w14:textId="77777777" w:rsidR="000B2791" w:rsidRPr="000B2791" w:rsidRDefault="000B2791" w:rsidP="000B2791">
      <w:pPr>
        <w:jc w:val="both"/>
        <w:rPr>
          <w:lang w:val="en-US"/>
        </w:rPr>
      </w:pPr>
    </w:p>
    <w:p w14:paraId="309060E2" w14:textId="77777777" w:rsidR="000B2791" w:rsidRPr="000B2791" w:rsidRDefault="000B2791" w:rsidP="000B2791">
      <w:pPr>
        <w:jc w:val="both"/>
        <w:rPr>
          <w:lang w:val="en-US"/>
        </w:rPr>
      </w:pPr>
    </w:p>
    <w:p w14:paraId="2DE17C85" w14:textId="77777777" w:rsidR="000B2791" w:rsidRPr="000B2791" w:rsidRDefault="000B2791" w:rsidP="000B2791">
      <w:pPr>
        <w:jc w:val="both"/>
        <w:rPr>
          <w:lang w:val="en-US"/>
        </w:rPr>
      </w:pPr>
    </w:p>
    <w:p w14:paraId="3E72B98E" w14:textId="77777777" w:rsidR="000B2791" w:rsidRPr="000B2791" w:rsidRDefault="000B2791" w:rsidP="000B2791">
      <w:pPr>
        <w:jc w:val="both"/>
        <w:rPr>
          <w:lang w:val="en-US"/>
        </w:rPr>
      </w:pPr>
      <w:proofErr w:type="spellStart"/>
      <w:r w:rsidRPr="00ED1576">
        <w:rPr>
          <w:color w:val="00B050"/>
          <w:lang w:val="en-US"/>
        </w:rPr>
        <w:lastRenderedPageBreak/>
        <w:t>yes_correlation</w:t>
      </w:r>
      <w:proofErr w:type="spellEnd"/>
      <w:r w:rsidRPr="000B2791">
        <w:rPr>
          <w:lang w:val="en-US"/>
        </w:rPr>
        <w:t xml:space="preserve"> = [</w:t>
      </w:r>
    </w:p>
    <w:p w14:paraId="5245621D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Avg_education_importanc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4AD1D118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environmental_importance</w:t>
      </w:r>
      <w:proofErr w:type="spellEnd"/>
      <w:r w:rsidRPr="000B2791">
        <w:rPr>
          <w:lang w:val="en-US"/>
        </w:rPr>
        <w:t>',</w:t>
      </w:r>
    </w:p>
    <w:p w14:paraId="6E4F6866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lottary_expanse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7764F35C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monthly_expense_on_pets_or_plant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76D8F63F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Avg_monthly_expense_when_under_age_21</w:t>
      </w:r>
      <w:proofErr w:type="gramStart"/>
      <w:r w:rsidRPr="000B2791">
        <w:rPr>
          <w:lang w:val="en-US"/>
        </w:rPr>
        <w:t>' ,</w:t>
      </w:r>
      <w:proofErr w:type="gramEnd"/>
    </w:p>
    <w:p w14:paraId="7C6BC964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monthly_household_cost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4E1A00EE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monthly_income_all_year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56A29130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Residancy_Altitud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35A8B967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Satisfaction_with_previous_vot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24DD6B87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Avg_size_per_room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5D72DBFA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Last_school_grade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1A6E0008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Num_of_kids_born_last_10_years</w:t>
      </w:r>
      <w:proofErr w:type="gramStart"/>
      <w:r w:rsidRPr="000B2791">
        <w:rPr>
          <w:lang w:val="en-US"/>
        </w:rPr>
        <w:t>' ,</w:t>
      </w:r>
      <w:proofErr w:type="gramEnd"/>
    </w:p>
    <w:p w14:paraId="0903F034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Number_of_differnt_parties_voted_for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77229E54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Number_of_valued_Kneset_members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0620F980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Overall_happiness_scor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3A105614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Phone_minutes_10_years</w:t>
      </w:r>
      <w:proofErr w:type="gramStart"/>
      <w:r w:rsidRPr="000B2791">
        <w:rPr>
          <w:lang w:val="en-US"/>
        </w:rPr>
        <w:t>' ,</w:t>
      </w:r>
      <w:proofErr w:type="gramEnd"/>
    </w:p>
    <w:p w14:paraId="1FC3080C" w14:textId="77777777" w:rsidR="000B2791" w:rsidRPr="000B2791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Political_interest_Total_Score</w:t>
      </w:r>
      <w:proofErr w:type="spellEnd"/>
      <w:proofErr w:type="gramStart"/>
      <w:r w:rsidRPr="000B2791">
        <w:rPr>
          <w:lang w:val="en-US"/>
        </w:rPr>
        <w:t>' ,</w:t>
      </w:r>
      <w:proofErr w:type="gramEnd"/>
    </w:p>
    <w:p w14:paraId="177F7A6E" w14:textId="351E67A7" w:rsidR="00E4414B" w:rsidRDefault="000B2791" w:rsidP="000B2791">
      <w:pPr>
        <w:jc w:val="both"/>
        <w:rPr>
          <w:lang w:val="en-US"/>
        </w:rPr>
      </w:pPr>
      <w:r w:rsidRPr="000B2791">
        <w:rPr>
          <w:lang w:val="en-US"/>
        </w:rPr>
        <w:t xml:space="preserve"> '</w:t>
      </w:r>
      <w:proofErr w:type="spellStart"/>
      <w:r w:rsidRPr="000B2791">
        <w:rPr>
          <w:lang w:val="en-US"/>
        </w:rPr>
        <w:t>Weighted_education_rank</w:t>
      </w:r>
      <w:proofErr w:type="spellEnd"/>
      <w:r w:rsidRPr="000B2791">
        <w:rPr>
          <w:lang w:val="en-US"/>
        </w:rPr>
        <w:t>'</w:t>
      </w:r>
      <w:r w:rsidR="00785E20">
        <w:rPr>
          <w:lang w:val="en-US"/>
        </w:rPr>
        <w:t>,</w:t>
      </w:r>
    </w:p>
    <w:p w14:paraId="2EBCF32A" w14:textId="12D0DCA8" w:rsidR="00094DEE" w:rsidRDefault="00E4414B" w:rsidP="00785E20">
      <w:pPr>
        <w:jc w:val="both"/>
        <w:rPr>
          <w:lang w:val="en-US"/>
        </w:rPr>
      </w:pPr>
      <w:r w:rsidRPr="000B2791">
        <w:rPr>
          <w:lang w:val="en-US"/>
        </w:rPr>
        <w:t>'</w:t>
      </w:r>
      <w:proofErr w:type="spellStart"/>
      <w:r w:rsidRPr="000B2791">
        <w:rPr>
          <w:lang w:val="en-US"/>
        </w:rPr>
        <w:t>Most_Important_Issue</w:t>
      </w:r>
      <w:proofErr w:type="spellEnd"/>
      <w:proofErr w:type="gramStart"/>
      <w:r w:rsidRPr="000B2791">
        <w:rPr>
          <w:lang w:val="en-US"/>
        </w:rPr>
        <w:t xml:space="preserve">' </w:t>
      </w:r>
      <w:r w:rsidR="000B2791" w:rsidRPr="000B2791">
        <w:rPr>
          <w:lang w:val="en-US"/>
        </w:rPr>
        <w:t>]</w:t>
      </w:r>
      <w:proofErr w:type="gramEnd"/>
    </w:p>
    <w:p w14:paraId="3657EB60" w14:textId="107FCC8B" w:rsidR="007957C3" w:rsidRDefault="007957C3" w:rsidP="003F0925">
      <w:pPr>
        <w:jc w:val="both"/>
        <w:rPr>
          <w:lang w:val="en-US"/>
        </w:rPr>
      </w:pPr>
    </w:p>
    <w:p w14:paraId="14607920" w14:textId="3137D849" w:rsidR="00F32543" w:rsidRDefault="00F32543" w:rsidP="00CD50A7">
      <w:pPr>
        <w:jc w:val="both"/>
        <w:rPr>
          <w:lang w:val="en-US"/>
        </w:rPr>
      </w:pPr>
    </w:p>
    <w:p w14:paraId="70EC690B" w14:textId="20B2EDEF" w:rsidR="00811F5E" w:rsidRDefault="006A6E80" w:rsidP="00811F5E">
      <w:pPr>
        <w:jc w:val="both"/>
        <w:rPr>
          <w:lang w:val="en-US"/>
        </w:rPr>
      </w:pPr>
      <w:r>
        <w:rPr>
          <w:lang w:val="en-US"/>
        </w:rPr>
        <w:t xml:space="preserve"> </w:t>
      </w:r>
    </w:p>
    <w:p w14:paraId="5DA15599" w14:textId="115DC366" w:rsidR="00B326D9" w:rsidRDefault="00B326D9" w:rsidP="00811F5E">
      <w:pPr>
        <w:jc w:val="both"/>
        <w:rPr>
          <w:lang w:val="en-US"/>
        </w:rPr>
      </w:pPr>
    </w:p>
    <w:p w14:paraId="551DDA59" w14:textId="754E6E4E" w:rsidR="00B326D9" w:rsidRDefault="00B326D9" w:rsidP="00811F5E">
      <w:pPr>
        <w:jc w:val="both"/>
        <w:rPr>
          <w:lang w:val="en-US"/>
        </w:rPr>
      </w:pPr>
    </w:p>
    <w:p w14:paraId="5CEAAEB4" w14:textId="323D1FB6" w:rsidR="00B326D9" w:rsidRDefault="00B326D9" w:rsidP="00811F5E">
      <w:pPr>
        <w:jc w:val="both"/>
        <w:rPr>
          <w:lang w:val="en-US"/>
        </w:rPr>
      </w:pPr>
    </w:p>
    <w:p w14:paraId="6DF6474E" w14:textId="1C1A7266" w:rsidR="00B326D9" w:rsidRDefault="00B326D9" w:rsidP="00811F5E">
      <w:pPr>
        <w:jc w:val="both"/>
        <w:rPr>
          <w:lang w:val="en-US"/>
        </w:rPr>
      </w:pPr>
    </w:p>
    <w:p w14:paraId="3DA37EA8" w14:textId="443ED76F" w:rsidR="00B326D9" w:rsidRDefault="00B326D9" w:rsidP="00811F5E">
      <w:pPr>
        <w:jc w:val="both"/>
        <w:rPr>
          <w:lang w:val="en-US"/>
        </w:rPr>
      </w:pPr>
    </w:p>
    <w:p w14:paraId="39DBA673" w14:textId="3A8D5D8C" w:rsidR="00B326D9" w:rsidRDefault="00B326D9" w:rsidP="00811F5E">
      <w:pPr>
        <w:jc w:val="both"/>
        <w:rPr>
          <w:lang w:val="en-US"/>
        </w:rPr>
      </w:pPr>
    </w:p>
    <w:p w14:paraId="5C4AA08B" w14:textId="35FDE8C9" w:rsidR="00B326D9" w:rsidRDefault="00B326D9" w:rsidP="00811F5E">
      <w:pPr>
        <w:jc w:val="both"/>
        <w:rPr>
          <w:lang w:val="en-US"/>
        </w:rPr>
      </w:pPr>
    </w:p>
    <w:p w14:paraId="475DA4FC" w14:textId="77777777" w:rsidR="00E430D6" w:rsidRPr="00A82D6D" w:rsidRDefault="00E430D6" w:rsidP="00A82D6D">
      <w:pPr>
        <w:jc w:val="both"/>
        <w:rPr>
          <w:lang w:val="en-US"/>
        </w:rPr>
      </w:pPr>
    </w:p>
    <w:p w14:paraId="66F5C66B" w14:textId="7DC9F234" w:rsidR="00E430D6" w:rsidRPr="00E430D6" w:rsidRDefault="00E430D6" w:rsidP="00E430D6">
      <w:pPr>
        <w:pStyle w:val="a7"/>
        <w:numPr>
          <w:ilvl w:val="0"/>
          <w:numId w:val="1"/>
        </w:numPr>
        <w:jc w:val="both"/>
        <w:rPr>
          <w:b/>
          <w:bCs/>
          <w:i/>
          <w:iCs/>
          <w:u w:val="single"/>
          <w:lang w:val="en-US"/>
        </w:rPr>
      </w:pPr>
      <w:r w:rsidRPr="00E430D6">
        <w:rPr>
          <w:b/>
          <w:bCs/>
          <w:i/>
          <w:iCs/>
          <w:u w:val="single"/>
          <w:lang w:val="en-US"/>
        </w:rPr>
        <w:lastRenderedPageBreak/>
        <w:t>Relief algorithm:</w:t>
      </w:r>
    </w:p>
    <w:p w14:paraId="04DF863B" w14:textId="7CE3B8E5" w:rsidR="00E430D6" w:rsidRDefault="00E430D6" w:rsidP="00E430D6">
      <w:pPr>
        <w:pStyle w:val="a7"/>
        <w:jc w:val="both"/>
        <w:rPr>
          <w:lang w:val="en-US"/>
        </w:rPr>
      </w:pPr>
      <w:r w:rsidRPr="00E430D6">
        <w:rPr>
          <w:lang w:val="en-US"/>
        </w:rPr>
        <w:t>Their strengths are that they are not dependent on heuristics, they run in low-order polynomial time, and they are noise-tolerant and robust to feature interactions, as well as being applicable for binary or continuous data; however, it does not discriminate between redundant features, and low numbers of training instances fool the algorithm.</w:t>
      </w:r>
    </w:p>
    <w:p w14:paraId="558F651B" w14:textId="77777777" w:rsidR="004818A5" w:rsidRDefault="004818A5" w:rsidP="004818A5">
      <w:pPr>
        <w:pStyle w:val="a7"/>
        <w:jc w:val="center"/>
        <w:rPr>
          <w:lang w:val="en-US"/>
        </w:rPr>
      </w:pPr>
    </w:p>
    <w:p w14:paraId="2236B031" w14:textId="5F3F4ABA" w:rsidR="00241F35" w:rsidRDefault="004818A5" w:rsidP="004818A5">
      <w:pPr>
        <w:pStyle w:val="a7"/>
        <w:jc w:val="center"/>
        <w:rPr>
          <w:lang w:val="en-US"/>
        </w:rPr>
      </w:pPr>
      <w:r w:rsidRPr="004818A5">
        <w:rPr>
          <w:lang w:val="en-US"/>
        </w:rPr>
        <w:drawing>
          <wp:inline distT="0" distB="0" distL="0" distR="0" wp14:anchorId="74EBB27C" wp14:editId="25F755D1">
            <wp:extent cx="3596185" cy="2877028"/>
            <wp:effectExtent l="0" t="0" r="4445" b="0"/>
            <wp:docPr id="41" name="תמונה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69924" cy="293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83284" w14:textId="1A22B496" w:rsidR="004818A5" w:rsidRDefault="004818A5" w:rsidP="00E430D6">
      <w:pPr>
        <w:pStyle w:val="a7"/>
        <w:jc w:val="both"/>
        <w:rPr>
          <w:lang w:val="en-US"/>
        </w:rPr>
      </w:pPr>
    </w:p>
    <w:p w14:paraId="2B09EEAF" w14:textId="77777777" w:rsidR="004818A5" w:rsidRPr="004818A5" w:rsidRDefault="004818A5" w:rsidP="004818A5">
      <w:pPr>
        <w:pStyle w:val="a7"/>
        <w:jc w:val="both"/>
        <w:rPr>
          <w:lang w:val="en-US"/>
        </w:rPr>
      </w:pPr>
      <w:r w:rsidRPr="004818A5">
        <w:rPr>
          <w:lang w:val="en-US"/>
        </w:rPr>
        <w:t>['Vote' 'Avg_monthly_expense_when_under_age_21' '</w:t>
      </w:r>
      <w:proofErr w:type="spellStart"/>
      <w:r w:rsidRPr="004818A5">
        <w:rPr>
          <w:lang w:val="en-US"/>
        </w:rPr>
        <w:t>Avg_lottary_expanses</w:t>
      </w:r>
      <w:proofErr w:type="spellEnd"/>
      <w:r w:rsidRPr="004818A5">
        <w:rPr>
          <w:lang w:val="en-US"/>
        </w:rPr>
        <w:t>'</w:t>
      </w:r>
    </w:p>
    <w:p w14:paraId="371685F8" w14:textId="77777777" w:rsidR="004818A5" w:rsidRPr="004818A5" w:rsidRDefault="004818A5" w:rsidP="004818A5">
      <w:pPr>
        <w:pStyle w:val="a7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Avg_environmental_importanc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Financial_balance_score</w:t>
      </w:r>
      <w:proofErr w:type="spellEnd"/>
      <w:proofErr w:type="gramStart"/>
      <w:r w:rsidRPr="004818A5">
        <w:rPr>
          <w:lang w:val="en-US"/>
        </w:rPr>
        <w:t>_(</w:t>
      </w:r>
      <w:proofErr w:type="gramEnd"/>
      <w:r w:rsidRPr="004818A5">
        <w:rPr>
          <w:lang w:val="en-US"/>
        </w:rPr>
        <w:t>0-1)'</w:t>
      </w:r>
    </w:p>
    <w:p w14:paraId="761E3F20" w14:textId="77777777" w:rsidR="004818A5" w:rsidRPr="004818A5" w:rsidRDefault="004818A5" w:rsidP="004818A5">
      <w:pPr>
        <w:pStyle w:val="a7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Avg_Residancy_Altitud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Yearly_ExpensesK</w:t>
      </w:r>
      <w:proofErr w:type="spellEnd"/>
      <w:r w:rsidRPr="004818A5">
        <w:rPr>
          <w:lang w:val="en-US"/>
        </w:rPr>
        <w:t>' '%</w:t>
      </w:r>
      <w:proofErr w:type="spellStart"/>
      <w:r w:rsidRPr="004818A5">
        <w:rPr>
          <w:lang w:val="en-US"/>
        </w:rPr>
        <w:t>Time_invested_in_work</w:t>
      </w:r>
      <w:proofErr w:type="spellEnd"/>
      <w:r w:rsidRPr="004818A5">
        <w:rPr>
          <w:lang w:val="en-US"/>
        </w:rPr>
        <w:t>'</w:t>
      </w:r>
    </w:p>
    <w:p w14:paraId="0168AC22" w14:textId="77777777" w:rsidR="004818A5" w:rsidRPr="004818A5" w:rsidRDefault="004818A5" w:rsidP="004818A5">
      <w:pPr>
        <w:pStyle w:val="a7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Avg_Satisfaction_with_previous_vot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Avg_government_satisfaction</w:t>
      </w:r>
      <w:proofErr w:type="spellEnd"/>
      <w:r w:rsidRPr="004818A5">
        <w:rPr>
          <w:lang w:val="en-US"/>
        </w:rPr>
        <w:t>'</w:t>
      </w:r>
    </w:p>
    <w:p w14:paraId="27A0516C" w14:textId="77777777" w:rsidR="004818A5" w:rsidRPr="004818A5" w:rsidRDefault="004818A5" w:rsidP="004818A5">
      <w:pPr>
        <w:pStyle w:val="a7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Last_school_grades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Number_of_differnt_parties_voted_for</w:t>
      </w:r>
      <w:proofErr w:type="spellEnd"/>
      <w:r w:rsidRPr="004818A5">
        <w:rPr>
          <w:lang w:val="en-US"/>
        </w:rPr>
        <w:t>'</w:t>
      </w:r>
    </w:p>
    <w:p w14:paraId="4076B15D" w14:textId="62B87DC6" w:rsidR="004818A5" w:rsidRDefault="004818A5" w:rsidP="004818A5">
      <w:pPr>
        <w:pStyle w:val="a7"/>
        <w:jc w:val="both"/>
        <w:rPr>
          <w:lang w:val="en-US"/>
        </w:rPr>
      </w:pPr>
      <w:r w:rsidRPr="004818A5">
        <w:rPr>
          <w:lang w:val="en-US"/>
        </w:rPr>
        <w:t xml:space="preserve"> '</w:t>
      </w:r>
      <w:proofErr w:type="spellStart"/>
      <w:r w:rsidRPr="004818A5">
        <w:rPr>
          <w:lang w:val="en-US"/>
        </w:rPr>
        <w:t>Political_interest_Total_Score</w:t>
      </w:r>
      <w:proofErr w:type="spellEnd"/>
      <w:r w:rsidRPr="004818A5">
        <w:rPr>
          <w:lang w:val="en-US"/>
        </w:rPr>
        <w:t>' '</w:t>
      </w:r>
      <w:proofErr w:type="spellStart"/>
      <w:r w:rsidRPr="004818A5">
        <w:rPr>
          <w:lang w:val="en-US"/>
        </w:rPr>
        <w:t>Overall_happiness_score</w:t>
      </w:r>
      <w:proofErr w:type="spellEnd"/>
      <w:r w:rsidRPr="004818A5">
        <w:rPr>
          <w:lang w:val="en-US"/>
        </w:rPr>
        <w:t>']</w:t>
      </w:r>
    </w:p>
    <w:p w14:paraId="5ABE1009" w14:textId="77777777" w:rsidR="004818A5" w:rsidRDefault="004818A5" w:rsidP="004818A5">
      <w:pPr>
        <w:pStyle w:val="a7"/>
        <w:jc w:val="both"/>
        <w:rPr>
          <w:lang w:val="en-US"/>
        </w:rPr>
      </w:pPr>
    </w:p>
    <w:p w14:paraId="4A3D5143" w14:textId="77777777" w:rsidR="001D1BD8" w:rsidRPr="001D1BD8" w:rsidRDefault="001D1BD8" w:rsidP="001D1BD8">
      <w:pPr>
        <w:pStyle w:val="a7"/>
        <w:jc w:val="both"/>
        <w:rPr>
          <w:lang w:val="en-US"/>
        </w:rPr>
      </w:pPr>
      <w:r w:rsidRPr="001D1BD8">
        <w:rPr>
          <w:lang w:val="en-US"/>
        </w:rPr>
        <w:t>'</w:t>
      </w:r>
      <w:proofErr w:type="spellStart"/>
      <w:r w:rsidRPr="001D1BD8">
        <w:rPr>
          <w:lang w:val="en-US"/>
        </w:rPr>
        <w:t>Avg_lottary_expanses</w:t>
      </w:r>
      <w:proofErr w:type="spellEnd"/>
      <w:r w:rsidRPr="001D1BD8">
        <w:rPr>
          <w:lang w:val="en-US"/>
        </w:rPr>
        <w:t>', '</w:t>
      </w:r>
      <w:proofErr w:type="spellStart"/>
      <w:r w:rsidRPr="001D1BD8">
        <w:rPr>
          <w:lang w:val="en-US"/>
        </w:rPr>
        <w:t>Financial_balance_score</w:t>
      </w:r>
      <w:proofErr w:type="spellEnd"/>
      <w:proofErr w:type="gramStart"/>
      <w:r w:rsidRPr="001D1BD8">
        <w:rPr>
          <w:lang w:val="en-US"/>
        </w:rPr>
        <w:t>_(</w:t>
      </w:r>
      <w:proofErr w:type="gramEnd"/>
      <w:r w:rsidRPr="001D1BD8">
        <w:rPr>
          <w:lang w:val="en-US"/>
        </w:rPr>
        <w:t>0-1)', '</w:t>
      </w:r>
      <w:proofErr w:type="spellStart"/>
      <w:r w:rsidRPr="001D1BD8">
        <w:rPr>
          <w:lang w:val="en-US"/>
        </w:rPr>
        <w:t>Yearly_ExpensesK</w:t>
      </w:r>
      <w:proofErr w:type="spellEnd"/>
      <w:r w:rsidRPr="001D1BD8">
        <w:rPr>
          <w:lang w:val="en-US"/>
        </w:rPr>
        <w:t xml:space="preserve">', </w:t>
      </w:r>
    </w:p>
    <w:p w14:paraId="24C076DD" w14:textId="799FCC24" w:rsidR="00E430D6" w:rsidRDefault="001D1BD8" w:rsidP="001D1BD8">
      <w:pPr>
        <w:pStyle w:val="a7"/>
        <w:jc w:val="both"/>
        <w:rPr>
          <w:lang w:val="en-US"/>
        </w:rPr>
      </w:pPr>
      <w:r w:rsidRPr="001D1BD8">
        <w:rPr>
          <w:lang w:val="en-US"/>
        </w:rPr>
        <w:t>'%</w:t>
      </w:r>
      <w:proofErr w:type="spellStart"/>
      <w:r w:rsidRPr="001D1BD8">
        <w:rPr>
          <w:lang w:val="en-US"/>
        </w:rPr>
        <w:t>Time_invested_in_work</w:t>
      </w:r>
      <w:proofErr w:type="spellEnd"/>
      <w:r w:rsidRPr="001D1BD8">
        <w:rPr>
          <w:lang w:val="en-US"/>
        </w:rPr>
        <w:t>', '</w:t>
      </w:r>
      <w:proofErr w:type="spellStart"/>
      <w:r w:rsidRPr="001D1BD8">
        <w:rPr>
          <w:lang w:val="en-US"/>
        </w:rPr>
        <w:t>Avg_government_satisfaction</w:t>
      </w:r>
      <w:proofErr w:type="spellEnd"/>
      <w:r w:rsidRPr="001D1BD8">
        <w:rPr>
          <w:lang w:val="en-US"/>
        </w:rPr>
        <w:t xml:space="preserve">': </w:t>
      </w:r>
      <w:proofErr w:type="spellStart"/>
      <w:r w:rsidRPr="001D1BD8">
        <w:rPr>
          <w:lang w:val="en-US"/>
        </w:rPr>
        <w:t>appers</w:t>
      </w:r>
      <w:proofErr w:type="spellEnd"/>
      <w:r w:rsidRPr="001D1BD8">
        <w:rPr>
          <w:lang w:val="en-US"/>
        </w:rPr>
        <w:t xml:space="preserve"> in Relief but not </w:t>
      </w:r>
      <w:proofErr w:type="spellStart"/>
      <w:r w:rsidRPr="001D1BD8">
        <w:rPr>
          <w:lang w:val="en-US"/>
        </w:rPr>
        <w:t>apper</w:t>
      </w:r>
      <w:proofErr w:type="spellEnd"/>
      <w:r w:rsidRPr="001D1BD8">
        <w:rPr>
          <w:lang w:val="en-US"/>
        </w:rPr>
        <w:t xml:space="preserve"> in SBS.</w:t>
      </w:r>
    </w:p>
    <w:p w14:paraId="02677286" w14:textId="55A13274" w:rsidR="001007F2" w:rsidRDefault="001007F2" w:rsidP="001D1BD8">
      <w:pPr>
        <w:pStyle w:val="a7"/>
        <w:jc w:val="both"/>
        <w:rPr>
          <w:lang w:val="en-US"/>
        </w:rPr>
      </w:pPr>
    </w:p>
    <w:p w14:paraId="241979B1" w14:textId="005E34DA" w:rsidR="001007F2" w:rsidRDefault="001007F2" w:rsidP="001D1BD8">
      <w:pPr>
        <w:pStyle w:val="a7"/>
        <w:jc w:val="both"/>
        <w:rPr>
          <w:lang w:val="en-US"/>
        </w:rPr>
      </w:pPr>
    </w:p>
    <w:p w14:paraId="391E2F7D" w14:textId="5610B344" w:rsidR="001007F2" w:rsidRDefault="001007F2" w:rsidP="001D1BD8">
      <w:pPr>
        <w:pStyle w:val="a7"/>
        <w:jc w:val="both"/>
        <w:rPr>
          <w:lang w:val="en-US"/>
        </w:rPr>
      </w:pPr>
    </w:p>
    <w:p w14:paraId="59BA0C4C" w14:textId="51769C38" w:rsidR="001007F2" w:rsidRDefault="001007F2" w:rsidP="001D1BD8">
      <w:pPr>
        <w:pStyle w:val="a7"/>
        <w:jc w:val="both"/>
        <w:rPr>
          <w:lang w:val="en-US"/>
        </w:rPr>
      </w:pPr>
    </w:p>
    <w:p w14:paraId="4E53FDAA" w14:textId="07373D20" w:rsidR="001007F2" w:rsidRDefault="001007F2" w:rsidP="001D1BD8">
      <w:pPr>
        <w:pStyle w:val="a7"/>
        <w:jc w:val="both"/>
        <w:rPr>
          <w:lang w:val="en-US"/>
        </w:rPr>
      </w:pPr>
    </w:p>
    <w:p w14:paraId="6D30AA59" w14:textId="7F03FB3C" w:rsidR="001007F2" w:rsidRDefault="001007F2" w:rsidP="001D1BD8">
      <w:pPr>
        <w:pStyle w:val="a7"/>
        <w:jc w:val="both"/>
        <w:rPr>
          <w:lang w:val="en-US"/>
        </w:rPr>
      </w:pPr>
    </w:p>
    <w:p w14:paraId="56CA2402" w14:textId="23D43A45" w:rsidR="001007F2" w:rsidRDefault="001007F2" w:rsidP="001D1BD8">
      <w:pPr>
        <w:pStyle w:val="a7"/>
        <w:jc w:val="both"/>
        <w:rPr>
          <w:lang w:val="en-US"/>
        </w:rPr>
      </w:pPr>
    </w:p>
    <w:p w14:paraId="1FCC1EDE" w14:textId="74C8EE28" w:rsidR="001007F2" w:rsidRDefault="001007F2" w:rsidP="001D1BD8">
      <w:pPr>
        <w:pStyle w:val="a7"/>
        <w:jc w:val="both"/>
        <w:rPr>
          <w:lang w:val="en-US"/>
        </w:rPr>
      </w:pPr>
    </w:p>
    <w:p w14:paraId="5B65679F" w14:textId="5C451899" w:rsidR="001007F2" w:rsidRDefault="001007F2" w:rsidP="001D1BD8">
      <w:pPr>
        <w:pStyle w:val="a7"/>
        <w:jc w:val="both"/>
        <w:rPr>
          <w:lang w:val="en-US"/>
        </w:rPr>
      </w:pPr>
    </w:p>
    <w:p w14:paraId="61CD9D9E" w14:textId="28248FCA" w:rsidR="001007F2" w:rsidRDefault="001007F2" w:rsidP="001D1BD8">
      <w:pPr>
        <w:pStyle w:val="a7"/>
        <w:jc w:val="both"/>
        <w:rPr>
          <w:lang w:val="en-US"/>
        </w:rPr>
      </w:pPr>
    </w:p>
    <w:p w14:paraId="1DAD069C" w14:textId="11E35A6D" w:rsidR="001007F2" w:rsidRDefault="001007F2" w:rsidP="001D1BD8">
      <w:pPr>
        <w:pStyle w:val="a7"/>
        <w:jc w:val="both"/>
        <w:rPr>
          <w:lang w:val="en-US"/>
        </w:rPr>
      </w:pPr>
    </w:p>
    <w:p w14:paraId="5A10D393" w14:textId="52918F49" w:rsidR="001007F2" w:rsidRDefault="001007F2" w:rsidP="001D1BD8">
      <w:pPr>
        <w:pStyle w:val="a7"/>
        <w:jc w:val="both"/>
        <w:rPr>
          <w:lang w:val="en-US"/>
        </w:rPr>
      </w:pPr>
    </w:p>
    <w:p w14:paraId="3532B80A" w14:textId="75CB2D46" w:rsidR="001007F2" w:rsidRDefault="001007F2" w:rsidP="001D1BD8">
      <w:pPr>
        <w:pStyle w:val="a7"/>
        <w:jc w:val="both"/>
        <w:rPr>
          <w:lang w:val="en-US"/>
        </w:rPr>
      </w:pPr>
    </w:p>
    <w:p w14:paraId="6E43090B" w14:textId="1CBEE043" w:rsidR="001007F2" w:rsidRDefault="001007F2" w:rsidP="001D1BD8">
      <w:pPr>
        <w:pStyle w:val="a7"/>
        <w:jc w:val="both"/>
        <w:rPr>
          <w:lang w:val="en-US"/>
        </w:rPr>
      </w:pPr>
    </w:p>
    <w:p w14:paraId="61AE33B1" w14:textId="77777777" w:rsidR="001007F2" w:rsidRPr="00E430D6" w:rsidRDefault="001007F2" w:rsidP="001D1BD8">
      <w:pPr>
        <w:pStyle w:val="a7"/>
        <w:jc w:val="both"/>
        <w:rPr>
          <w:lang w:val="en-US"/>
        </w:rPr>
      </w:pPr>
    </w:p>
    <w:p w14:paraId="59F2C413" w14:textId="0C57CCF5" w:rsidR="00C170BE" w:rsidRDefault="00E430D6" w:rsidP="00C170BE">
      <w:pPr>
        <w:pStyle w:val="a7"/>
        <w:numPr>
          <w:ilvl w:val="0"/>
          <w:numId w:val="1"/>
        </w:numPr>
        <w:jc w:val="both"/>
        <w:rPr>
          <w:b/>
          <w:bCs/>
          <w:i/>
          <w:iCs/>
          <w:u w:val="single"/>
          <w:lang w:val="en-US"/>
        </w:rPr>
      </w:pPr>
      <w:r w:rsidRPr="00DE51DE">
        <w:rPr>
          <w:b/>
          <w:bCs/>
          <w:i/>
          <w:iCs/>
          <w:u w:val="single"/>
          <w:lang w:val="en-US"/>
        </w:rPr>
        <w:lastRenderedPageBreak/>
        <w:t>SBS algorithm:</w:t>
      </w:r>
    </w:p>
    <w:p w14:paraId="1F5E8B0D" w14:textId="00C35561" w:rsidR="00C170BE" w:rsidRDefault="00C170BE" w:rsidP="00C170BE">
      <w:pPr>
        <w:ind w:left="360"/>
        <w:jc w:val="both"/>
        <w:rPr>
          <w:b/>
          <w:bCs/>
          <w:u w:val="single"/>
          <w:lang w:val="en-US"/>
        </w:rPr>
      </w:pPr>
      <w:r w:rsidRPr="00C170BE">
        <w:rPr>
          <w:b/>
          <w:bCs/>
          <w:u w:val="single"/>
          <w:lang w:val="en-US"/>
        </w:rPr>
        <w:t>Pros:</w:t>
      </w:r>
    </w:p>
    <w:p w14:paraId="60AF16D2" w14:textId="1A901F71" w:rsidR="00C170BE" w:rsidRPr="00C170BE" w:rsidRDefault="009062BA" w:rsidP="00C170BE">
      <w:pPr>
        <w:ind w:left="360"/>
        <w:jc w:val="both"/>
        <w:rPr>
          <w:lang w:val="en-US"/>
        </w:rPr>
      </w:pPr>
      <w:r w:rsidRPr="00C170BE">
        <w:rPr>
          <w:lang w:val="en-US"/>
        </w:rPr>
        <w:t>C</w:t>
      </w:r>
      <w:r w:rsidR="00C170BE" w:rsidRPr="00C170BE">
        <w:rPr>
          <w:lang w:val="en-US"/>
        </w:rPr>
        <w:t>onservative</w:t>
      </w:r>
      <w:r>
        <w:rPr>
          <w:lang w:val="en-US"/>
        </w:rPr>
        <w:t>,</w:t>
      </w:r>
      <w:r w:rsidR="00C170BE">
        <w:rPr>
          <w:lang w:val="en-US"/>
        </w:rPr>
        <w:t xml:space="preserve"> can choose how much features u want</w:t>
      </w:r>
    </w:p>
    <w:p w14:paraId="16198971" w14:textId="6816080E" w:rsidR="00C170BE" w:rsidRDefault="00C170BE" w:rsidP="00C170BE">
      <w:pPr>
        <w:ind w:left="360"/>
        <w:jc w:val="both"/>
        <w:rPr>
          <w:b/>
          <w:bCs/>
          <w:u w:val="single"/>
          <w:lang w:val="en-US"/>
        </w:rPr>
      </w:pPr>
      <w:r w:rsidRPr="00C170BE">
        <w:rPr>
          <w:b/>
          <w:bCs/>
          <w:u w:val="single"/>
          <w:lang w:val="en-US"/>
        </w:rPr>
        <w:t>Cons:</w:t>
      </w:r>
    </w:p>
    <w:p w14:paraId="303FFDB1" w14:textId="55DD4C7B" w:rsidR="00C170BE" w:rsidRDefault="00C170BE" w:rsidP="00C170BE">
      <w:pPr>
        <w:ind w:left="360"/>
        <w:jc w:val="both"/>
        <w:rPr>
          <w:lang w:val="en-US"/>
        </w:rPr>
      </w:pPr>
      <w:r>
        <w:rPr>
          <w:lang w:val="en-US"/>
        </w:rPr>
        <w:t xml:space="preserve">May take a lot of time if have a lot of features or the </w:t>
      </w:r>
      <w:r w:rsidRPr="00C170BE">
        <w:rPr>
          <w:lang w:val="en-US"/>
        </w:rPr>
        <w:t>classifier</w:t>
      </w:r>
      <w:r>
        <w:rPr>
          <w:lang w:val="en-US"/>
        </w:rPr>
        <w:t xml:space="preserve"> is </w:t>
      </w:r>
      <w:r w:rsidRPr="00C170BE">
        <w:rPr>
          <w:lang w:val="en-US"/>
        </w:rPr>
        <w:t>heavy</w:t>
      </w:r>
    </w:p>
    <w:p w14:paraId="25CBE606" w14:textId="6D0C9D79" w:rsidR="009062BA" w:rsidRPr="009062BA" w:rsidRDefault="009062BA" w:rsidP="00C170BE">
      <w:pPr>
        <w:ind w:left="360"/>
        <w:jc w:val="both"/>
        <w:rPr>
          <w:b/>
          <w:bCs/>
          <w:u w:val="single"/>
          <w:lang w:val="en-US"/>
        </w:rPr>
      </w:pPr>
      <w:r w:rsidRPr="009062BA">
        <w:rPr>
          <w:b/>
          <w:bCs/>
          <w:u w:val="single"/>
          <w:lang w:val="en-US"/>
        </w:rPr>
        <w:t>KNN:</w:t>
      </w:r>
    </w:p>
    <w:p w14:paraId="3CF502A3" w14:textId="5839C369" w:rsidR="00C170B6" w:rsidRDefault="00C170B6" w:rsidP="00C170B6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kn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KNeighborsClassifier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n_neighbor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)</w:t>
      </w:r>
    </w:p>
    <w:p w14:paraId="1E72F0CC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sb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SF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knn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A8C83D2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k_featur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BA9F498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forwar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  <w:lang w:val="en-IL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highlight w:val="white"/>
          <w:lang w:val="en-IL"/>
        </w:rPr>
        <w:t>#</w:t>
      </w:r>
      <w:proofErr w:type="gramEnd"/>
      <w:r>
        <w:rPr>
          <w:rFonts w:ascii="Courier New" w:hAnsi="Courier New" w:cs="Courier New"/>
          <w:color w:val="008000"/>
          <w:sz w:val="20"/>
          <w:szCs w:val="20"/>
          <w:highlight w:val="white"/>
          <w:lang w:val="en-IL"/>
        </w:rPr>
        <w:t xml:space="preserve"> if forward = True then SFS otherwise SBS</w:t>
      </w:r>
    </w:p>
    <w:p w14:paraId="021934E1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float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  <w:lang w:val="en-IL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C0E3E0F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verbo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96F8045" w14:textId="77777777" w:rsidR="00C170B6" w:rsidRDefault="00C170B6" w:rsidP="00C170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n_job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-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4CD816C" w14:textId="436BCB90" w:rsidR="00C170B6" w:rsidRDefault="00C170B6" w:rsidP="00C170B6">
      <w:pPr>
        <w:pStyle w:val="a7"/>
        <w:jc w:val="both"/>
        <w:rPr>
          <w:rFonts w:ascii="Courier New" w:hAnsi="Courier New" w:cs="Courier New"/>
          <w:b/>
          <w:bCs/>
          <w:color w:val="000080"/>
          <w:sz w:val="20"/>
          <w:szCs w:val="20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scor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accuracy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)</w:t>
      </w:r>
    </w:p>
    <w:p w14:paraId="196D3685" w14:textId="422C47FD" w:rsidR="00366D7C" w:rsidRPr="00366D7C" w:rsidRDefault="00366D7C" w:rsidP="00C170B6">
      <w:pPr>
        <w:pStyle w:val="a7"/>
        <w:jc w:val="both"/>
        <w:rPr>
          <w:b/>
          <w:bCs/>
          <w:i/>
          <w:iCs/>
          <w:u w:val="single"/>
          <w:lang w:val="en-US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  <w:t xml:space="preserve">features: </w:t>
      </w:r>
    </w:p>
    <w:p w14:paraId="1D8BD7BA" w14:textId="1F1BBA06" w:rsidR="00E430D6" w:rsidRPr="00E430D6" w:rsidRDefault="00E430D6" w:rsidP="00E430D6">
      <w:pPr>
        <w:pStyle w:val="a7"/>
        <w:jc w:val="both"/>
        <w:rPr>
          <w:lang w:val="en-US"/>
        </w:rPr>
      </w:pPr>
      <w:r w:rsidRPr="00E430D6">
        <w:rPr>
          <w:lang w:val="en-US"/>
        </w:rPr>
        <w:t>['Vote' '</w:t>
      </w:r>
      <w:proofErr w:type="spellStart"/>
      <w:r w:rsidRPr="00E430D6">
        <w:rPr>
          <w:lang w:val="en-US"/>
        </w:rPr>
        <w:t>Avg_environmental_importance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Yearly_IncomeK</w:t>
      </w:r>
      <w:proofErr w:type="spellEnd"/>
      <w:r w:rsidRPr="00E430D6">
        <w:rPr>
          <w:lang w:val="en-US"/>
        </w:rPr>
        <w:t>'</w:t>
      </w:r>
    </w:p>
    <w:p w14:paraId="18DFCDE5" w14:textId="77777777" w:rsidR="00E430D6" w:rsidRPr="00E430D6" w:rsidRDefault="00E430D6" w:rsidP="00E430D6">
      <w:pPr>
        <w:pStyle w:val="a7"/>
        <w:jc w:val="both"/>
        <w:rPr>
          <w:lang w:val="en-US"/>
        </w:rPr>
      </w:pPr>
      <w:r w:rsidRPr="00E430D6">
        <w:rPr>
          <w:lang w:val="en-US"/>
        </w:rPr>
        <w:t xml:space="preserve"> '</w:t>
      </w:r>
      <w:proofErr w:type="spellStart"/>
      <w:r w:rsidRPr="00E430D6">
        <w:rPr>
          <w:lang w:val="en-US"/>
        </w:rPr>
        <w:t>Avg_Residancy_Altitude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Avg_Satisfaction_with_previous_vote</w:t>
      </w:r>
      <w:proofErr w:type="spellEnd"/>
      <w:r w:rsidRPr="00E430D6">
        <w:rPr>
          <w:lang w:val="en-US"/>
        </w:rPr>
        <w:t>'</w:t>
      </w:r>
    </w:p>
    <w:p w14:paraId="5CEA7D11" w14:textId="77777777" w:rsidR="00E430D6" w:rsidRPr="00E430D6" w:rsidRDefault="00E430D6" w:rsidP="00E430D6">
      <w:pPr>
        <w:pStyle w:val="a7"/>
        <w:jc w:val="both"/>
        <w:rPr>
          <w:lang w:val="en-US"/>
        </w:rPr>
      </w:pPr>
      <w:r w:rsidRPr="00E430D6">
        <w:rPr>
          <w:lang w:val="en-US"/>
        </w:rPr>
        <w:t xml:space="preserve"> '</w:t>
      </w:r>
      <w:proofErr w:type="spellStart"/>
      <w:r w:rsidRPr="00E430D6">
        <w:rPr>
          <w:lang w:val="en-US"/>
        </w:rPr>
        <w:t>Last_school_grades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Number_of_differnt_parties_voted_for</w:t>
      </w:r>
      <w:proofErr w:type="spellEnd"/>
      <w:r w:rsidRPr="00E430D6">
        <w:rPr>
          <w:lang w:val="en-US"/>
        </w:rPr>
        <w:t>'</w:t>
      </w:r>
    </w:p>
    <w:p w14:paraId="4C92C2AC" w14:textId="5435638B" w:rsidR="00E430D6" w:rsidRDefault="00E430D6" w:rsidP="00E430D6">
      <w:pPr>
        <w:pStyle w:val="a7"/>
        <w:jc w:val="both"/>
        <w:rPr>
          <w:lang w:val="en-US"/>
        </w:rPr>
      </w:pPr>
      <w:r w:rsidRPr="00E430D6">
        <w:rPr>
          <w:lang w:val="en-US"/>
        </w:rPr>
        <w:t xml:space="preserve"> '</w:t>
      </w:r>
      <w:proofErr w:type="spellStart"/>
      <w:r w:rsidRPr="00E430D6">
        <w:rPr>
          <w:lang w:val="en-US"/>
        </w:rPr>
        <w:t>Political_interest_Total_Score</w:t>
      </w:r>
      <w:proofErr w:type="spellEnd"/>
      <w:r w:rsidRPr="00E430D6">
        <w:rPr>
          <w:lang w:val="en-US"/>
        </w:rPr>
        <w:t>' '</w:t>
      </w:r>
      <w:proofErr w:type="spellStart"/>
      <w:r w:rsidRPr="00E430D6">
        <w:rPr>
          <w:lang w:val="en-US"/>
        </w:rPr>
        <w:t>Overall_happiness_score</w:t>
      </w:r>
      <w:proofErr w:type="spellEnd"/>
      <w:r w:rsidRPr="00E430D6">
        <w:rPr>
          <w:lang w:val="en-US"/>
        </w:rPr>
        <w:t>']</w:t>
      </w:r>
    </w:p>
    <w:p w14:paraId="1F38A929" w14:textId="5B6A1AAF" w:rsidR="009124DB" w:rsidRDefault="009124DB" w:rsidP="00E430D6">
      <w:pPr>
        <w:pStyle w:val="a7"/>
        <w:jc w:val="both"/>
        <w:rPr>
          <w:lang w:val="en-US"/>
        </w:rPr>
      </w:pPr>
      <w:r>
        <w:rPr>
          <w:lang w:val="en-US"/>
        </w:rPr>
        <w:t>give us 90% accuracy.</w:t>
      </w:r>
    </w:p>
    <w:p w14:paraId="108E8DA9" w14:textId="7C0802A2" w:rsidR="009124DB" w:rsidRDefault="009124DB" w:rsidP="00E430D6">
      <w:pPr>
        <w:pStyle w:val="a7"/>
        <w:jc w:val="both"/>
        <w:rPr>
          <w:lang w:val="en-US"/>
        </w:rPr>
      </w:pPr>
      <w:r w:rsidRPr="009124DB">
        <w:rPr>
          <w:lang w:val="en-US"/>
        </w:rPr>
        <w:drawing>
          <wp:inline distT="0" distB="0" distL="0" distR="0" wp14:anchorId="44BBDFFD" wp14:editId="187DBA3B">
            <wp:extent cx="4423410" cy="3538826"/>
            <wp:effectExtent l="0" t="0" r="0" b="508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444669" cy="355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9E9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6BF8F1FE" w14:textId="16366223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3F5FA691" w14:textId="5385D7F3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50BA65DC" w14:textId="19E287EF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22859B97" w14:textId="7AAEB96F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1C0CBF67" w14:textId="3017916F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13331FF3" w14:textId="2B5D71D7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3AE5004D" w14:textId="77777777" w:rsidR="00B326D9" w:rsidRDefault="00B326D9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6C801054" w14:textId="1EE88AA8" w:rsidR="00366D7C" w:rsidRPr="009062BA" w:rsidRDefault="009062BA" w:rsidP="009062B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  <w:proofErr w:type="spellStart"/>
      <w:r w:rsidRPr="009062BA">
        <w:rPr>
          <w:rFonts w:cstheme="minorHAnsi"/>
          <w:b/>
          <w:bCs/>
          <w:color w:val="000000"/>
          <w:highlight w:val="white"/>
          <w:u w:val="single"/>
          <w:lang w:val="en-US"/>
        </w:rPr>
        <w:lastRenderedPageBreak/>
        <w:t>GradientBoost</w:t>
      </w:r>
      <w:proofErr w:type="spellEnd"/>
    </w:p>
    <w:p w14:paraId="6ABE61E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259E017B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clf_gradie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GradientBoostingClassifier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n_estimator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random_state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0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)</w:t>
      </w:r>
    </w:p>
    <w:p w14:paraId="39AB9590" w14:textId="029695D9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sb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SFS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clf_gradient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69592E7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k_feature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3315660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forward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proofErr w:type="gramStart"/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  <w:lang w:val="en-IL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highlight w:val="white"/>
          <w:lang w:val="en-IL"/>
        </w:rPr>
        <w:t>#</w:t>
      </w:r>
      <w:proofErr w:type="gramEnd"/>
      <w:r>
        <w:rPr>
          <w:rFonts w:ascii="Courier New" w:hAnsi="Courier New" w:cs="Courier New"/>
          <w:color w:val="008000"/>
          <w:sz w:val="20"/>
          <w:szCs w:val="20"/>
          <w:highlight w:val="white"/>
          <w:lang w:val="en-IL"/>
        </w:rPr>
        <w:t xml:space="preserve"> if forward = True then SFS otherwise SBS</w:t>
      </w:r>
    </w:p>
    <w:p w14:paraId="06CB6C08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float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  <w:lang w:val="en-IL"/>
        </w:rPr>
        <w:t>Fal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4FC2980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verbose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8D0EEFD" w14:textId="77777777" w:rsidR="00E64420" w:rsidRDefault="00E64420" w:rsidP="00E6442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>n_jobs</w:t>
      </w:r>
      <w:proofErr w:type="spellEnd"/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-</w:t>
      </w:r>
      <w:r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798B511" w14:textId="1CEE176C" w:rsidR="00366D7C" w:rsidRDefault="00E64420" w:rsidP="00E6442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</w:pPr>
      <w:r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          scoring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=</w:t>
      </w:r>
      <w:r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accuracy'</w:t>
      </w:r>
      <w:r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)</w:t>
      </w:r>
    </w:p>
    <w:p w14:paraId="7505541C" w14:textId="170BDCFC" w:rsidR="007564A3" w:rsidRPr="007564A3" w:rsidRDefault="007564A3" w:rsidP="007564A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7564A3">
        <w:rPr>
          <w:rFonts w:ascii="Courier New" w:hAnsi="Courier New" w:cs="Courier New"/>
          <w:color w:val="000000"/>
          <w:sz w:val="20"/>
          <w:szCs w:val="20"/>
          <w:lang w:val="en-US"/>
        </w:rPr>
        <w:drawing>
          <wp:inline distT="0" distB="0" distL="0" distR="0" wp14:anchorId="3D297A07" wp14:editId="2986BC16">
            <wp:extent cx="4679950" cy="3744064"/>
            <wp:effectExtent l="0" t="0" r="6350" b="8890"/>
            <wp:docPr id="40" name="תמונה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83319" cy="374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4137C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424D00A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21F3DF58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lang w:val="en-IL"/>
        </w:rPr>
      </w:pPr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['Vote' 'Avg_monthly_expense_when_under_age_21'</w:t>
      </w:r>
    </w:p>
    <w:p w14:paraId="23CBF32F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lang w:val="en-IL"/>
        </w:rPr>
      </w:pPr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 xml:space="preserve">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Avg_environmental_importance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Avg_Residancy_Altitude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</w:t>
      </w:r>
    </w:p>
    <w:p w14:paraId="623D1F19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lang w:val="en-IL"/>
        </w:rPr>
      </w:pPr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 xml:space="preserve">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Avg_Satisfaction_with_previous_vote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Most_Important_Issue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</w:t>
      </w:r>
    </w:p>
    <w:p w14:paraId="5DDEF7CB" w14:textId="77777777" w:rsidR="009A1ED0" w:rsidRPr="009A1ED0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lang w:val="en-IL"/>
        </w:rPr>
      </w:pPr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 xml:space="preserve">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Number_of_differnt_parties_voted_for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Political_interest_Total_Score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</w:t>
      </w:r>
    </w:p>
    <w:p w14:paraId="7B8CAFF1" w14:textId="4DD50E4C" w:rsidR="00366D7C" w:rsidRDefault="009A1ED0" w:rsidP="009A1ED0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 xml:space="preserve"> '</w:t>
      </w:r>
      <w:proofErr w:type="spellStart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Overall_happiness_score</w:t>
      </w:r>
      <w:proofErr w:type="spellEnd"/>
      <w:r w:rsidRPr="009A1ED0">
        <w:rPr>
          <w:rFonts w:ascii="Courier New" w:hAnsi="Courier New" w:cs="Courier New"/>
          <w:color w:val="000000"/>
          <w:sz w:val="20"/>
          <w:szCs w:val="20"/>
          <w:lang w:val="en-IL"/>
        </w:rPr>
        <w:t>']</w:t>
      </w:r>
    </w:p>
    <w:p w14:paraId="368A4757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2C79457E" w14:textId="77777777" w:rsidR="00366D7C" w:rsidRDefault="00366D7C" w:rsidP="00366D7C">
      <w:pPr>
        <w:autoSpaceDE w:val="0"/>
        <w:autoSpaceDN w:val="0"/>
        <w:adjustRightInd w:val="0"/>
        <w:spacing w:after="0" w:line="240" w:lineRule="auto"/>
        <w:ind w:firstLine="360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436B318D" w14:textId="4D5E24AE" w:rsidR="00260F03" w:rsidRPr="009062BA" w:rsidRDefault="00260F03" w:rsidP="00260F0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  <w:r w:rsidRPr="00260F03">
        <w:rPr>
          <w:lang w:val="en-US"/>
        </w:rPr>
        <w:t>'Avg_monthly_expense_when_under_age_21</w:t>
      </w:r>
      <w:proofErr w:type="gramStart"/>
      <w:r w:rsidRPr="00260F03">
        <w:rPr>
          <w:lang w:val="en-US"/>
        </w:rPr>
        <w:t>'</w:t>
      </w:r>
      <w:r>
        <w:rPr>
          <w:lang w:val="en-US"/>
        </w:rPr>
        <w:t xml:space="preserve">,  </w:t>
      </w:r>
      <w:r w:rsidRPr="00260F03">
        <w:rPr>
          <w:lang w:val="en-US"/>
        </w:rPr>
        <w:t>'</w:t>
      </w:r>
      <w:proofErr w:type="spellStart"/>
      <w:proofErr w:type="gramEnd"/>
      <w:r w:rsidRPr="00260F03">
        <w:rPr>
          <w:lang w:val="en-US"/>
        </w:rPr>
        <w:t>Most_Important_Issue</w:t>
      </w:r>
      <w:proofErr w:type="spellEnd"/>
      <w:r w:rsidRPr="00260F03">
        <w:rPr>
          <w:lang w:val="en-US"/>
        </w:rPr>
        <w:t>'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</w:t>
      </w:r>
      <w:proofErr w:type="spellStart"/>
      <w:r w:rsidRPr="00260F03">
        <w:rPr>
          <w:rFonts w:cstheme="minorHAnsi"/>
          <w:color w:val="000000"/>
          <w:highlight w:val="white"/>
          <w:lang w:val="en-US"/>
        </w:rPr>
        <w:t>GradientBoost</w:t>
      </w:r>
      <w:proofErr w:type="spellEnd"/>
    </w:p>
    <w:p w14:paraId="7898FC07" w14:textId="2AABF395" w:rsidR="00366D7C" w:rsidRDefault="00260F03" w:rsidP="00260F03">
      <w:pPr>
        <w:jc w:val="both"/>
        <w:rPr>
          <w:lang w:val="en-US"/>
        </w:rPr>
      </w:pPr>
      <w:r>
        <w:rPr>
          <w:lang w:val="en-US"/>
        </w:rPr>
        <w:t xml:space="preserve">but not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KNN.</w:t>
      </w:r>
    </w:p>
    <w:p w14:paraId="7F94DC33" w14:textId="5C734BCD" w:rsidR="00260F03" w:rsidRPr="009062BA" w:rsidRDefault="00260F03" w:rsidP="00260F0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  <w:r w:rsidRPr="00260F03">
        <w:rPr>
          <w:lang w:val="en-US"/>
        </w:rPr>
        <w:t>'</w:t>
      </w:r>
      <w:proofErr w:type="spellStart"/>
      <w:r w:rsidRPr="00260F03">
        <w:rPr>
          <w:lang w:val="en-US"/>
        </w:rPr>
        <w:t>Yearly_IncomeK</w:t>
      </w:r>
      <w:proofErr w:type="spellEnd"/>
      <w:r w:rsidRPr="00260F03">
        <w:rPr>
          <w:lang w:val="en-US"/>
        </w:rPr>
        <w:t>'</w:t>
      </w:r>
      <w:r>
        <w:rPr>
          <w:lang w:val="en-US"/>
        </w:rPr>
        <w:t xml:space="preserve">, </w:t>
      </w:r>
      <w:r w:rsidRPr="00260F03">
        <w:rPr>
          <w:lang w:val="en-US"/>
        </w:rPr>
        <w:t>'</w:t>
      </w:r>
      <w:proofErr w:type="spellStart"/>
      <w:r w:rsidRPr="00260F03">
        <w:rPr>
          <w:lang w:val="en-US"/>
        </w:rPr>
        <w:t>Last_school_grades</w:t>
      </w:r>
      <w:proofErr w:type="spellEnd"/>
      <w:r w:rsidRPr="00260F03">
        <w:rPr>
          <w:lang w:val="en-US"/>
        </w:rPr>
        <w:t>'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KNN</w:t>
      </w:r>
    </w:p>
    <w:p w14:paraId="0CD084F8" w14:textId="15B50451" w:rsidR="00260F03" w:rsidRDefault="00260F03" w:rsidP="00260F03">
      <w:pPr>
        <w:jc w:val="both"/>
        <w:rPr>
          <w:lang w:val="en-US"/>
        </w:rPr>
      </w:pPr>
      <w:r>
        <w:rPr>
          <w:lang w:val="en-US"/>
        </w:rPr>
        <w:t xml:space="preserve">but not </w:t>
      </w:r>
      <w:proofErr w:type="spellStart"/>
      <w:r>
        <w:rPr>
          <w:lang w:val="en-US"/>
        </w:rPr>
        <w:t>appers</w:t>
      </w:r>
      <w:proofErr w:type="spellEnd"/>
      <w:r>
        <w:rPr>
          <w:lang w:val="en-US"/>
        </w:rPr>
        <w:t xml:space="preserve"> in </w:t>
      </w:r>
      <w:proofErr w:type="spellStart"/>
      <w:r w:rsidRPr="00260F03">
        <w:rPr>
          <w:rFonts w:cstheme="minorHAnsi"/>
          <w:color w:val="000000"/>
          <w:highlight w:val="white"/>
          <w:lang w:val="en-US"/>
        </w:rPr>
        <w:t>GradientBoost</w:t>
      </w:r>
      <w:proofErr w:type="spellEnd"/>
      <w:r>
        <w:rPr>
          <w:lang w:val="en-US"/>
        </w:rPr>
        <w:t>.</w:t>
      </w:r>
    </w:p>
    <w:p w14:paraId="21AC5341" w14:textId="5E9FA123" w:rsidR="00260F03" w:rsidRDefault="00260F03" w:rsidP="00260F03">
      <w:pPr>
        <w:jc w:val="both"/>
        <w:rPr>
          <w:lang w:val="en-US"/>
        </w:rPr>
      </w:pPr>
    </w:p>
    <w:p w14:paraId="2CF5B2A1" w14:textId="68D28814" w:rsidR="00A073BD" w:rsidRDefault="00A073BD" w:rsidP="00260F03">
      <w:pPr>
        <w:jc w:val="both"/>
        <w:rPr>
          <w:lang w:val="en-US"/>
        </w:rPr>
      </w:pPr>
    </w:p>
    <w:p w14:paraId="6FBB4CF1" w14:textId="7F83A60B" w:rsidR="00A073BD" w:rsidRDefault="00A073BD" w:rsidP="00260F03">
      <w:pPr>
        <w:jc w:val="both"/>
        <w:rPr>
          <w:lang w:val="en-US"/>
        </w:rPr>
      </w:pPr>
    </w:p>
    <w:p w14:paraId="7885F4CB" w14:textId="460D193D" w:rsidR="00A073BD" w:rsidRDefault="00A073BD" w:rsidP="00260F03">
      <w:pPr>
        <w:jc w:val="both"/>
        <w:rPr>
          <w:lang w:val="en-US"/>
        </w:rPr>
      </w:pPr>
    </w:p>
    <w:p w14:paraId="4E0A40AB" w14:textId="7A5FBD2E" w:rsidR="00A073BD" w:rsidRDefault="00A073BD" w:rsidP="00260F03">
      <w:pPr>
        <w:jc w:val="both"/>
        <w:rPr>
          <w:lang w:val="en-US"/>
        </w:rPr>
      </w:pPr>
    </w:p>
    <w:p w14:paraId="45E97E7A" w14:textId="7525FECB" w:rsidR="00A073BD" w:rsidRPr="00A073BD" w:rsidRDefault="00A073BD" w:rsidP="00260F03">
      <w:pPr>
        <w:jc w:val="both"/>
        <w:rPr>
          <w:b/>
          <w:bCs/>
          <w:i/>
          <w:iCs/>
          <w:sz w:val="32"/>
          <w:szCs w:val="32"/>
          <w:u w:val="single"/>
          <w:lang w:val="en-US"/>
        </w:rPr>
      </w:pPr>
      <w:proofErr w:type="spellStart"/>
      <w:r w:rsidRPr="00720696">
        <w:rPr>
          <w:b/>
          <w:bCs/>
          <w:i/>
          <w:iCs/>
          <w:sz w:val="32"/>
          <w:szCs w:val="32"/>
          <w:highlight w:val="yellow"/>
          <w:u w:val="single"/>
          <w:lang w:val="en-US"/>
        </w:rPr>
        <w:lastRenderedPageBreak/>
        <w:t>Summey</w:t>
      </w:r>
      <w:proofErr w:type="spellEnd"/>
      <w:r w:rsidRPr="00720696">
        <w:rPr>
          <w:b/>
          <w:bCs/>
          <w:i/>
          <w:iCs/>
          <w:sz w:val="32"/>
          <w:szCs w:val="32"/>
          <w:highlight w:val="yellow"/>
          <w:u w:val="single"/>
          <w:lang w:val="en-US"/>
        </w:rPr>
        <w:t xml:space="preserve"> for features selection:</w:t>
      </w:r>
    </w:p>
    <w:p w14:paraId="4DACB9E4" w14:textId="7197A03C" w:rsidR="00A073BD" w:rsidRDefault="00832424" w:rsidP="00832424">
      <w:pPr>
        <w:autoSpaceDE w:val="0"/>
        <w:autoSpaceDN w:val="0"/>
        <w:adjustRightInd w:val="0"/>
        <w:spacing w:after="0" w:line="240" w:lineRule="auto"/>
        <w:rPr>
          <w:b/>
          <w:bCs/>
          <w:lang w:val="en-US"/>
        </w:rPr>
      </w:pPr>
      <w:r>
        <w:rPr>
          <w:b/>
          <w:bCs/>
          <w:lang w:val="en-US"/>
        </w:rPr>
        <w:t>(</w:t>
      </w:r>
      <w:r w:rsidRPr="00832424">
        <w:rPr>
          <w:b/>
          <w:bCs/>
          <w:lang w:val="en-US"/>
        </w:rPr>
        <w:t>SBS</w:t>
      </w:r>
      <w:r w:rsidRPr="00832424">
        <w:rPr>
          <w:b/>
          <w:bCs/>
          <w:lang w:val="en-US"/>
        </w:rPr>
        <w:t xml:space="preserve"> from </w:t>
      </w:r>
      <w:r w:rsidR="00CE7513">
        <w:rPr>
          <w:b/>
          <w:bCs/>
          <w:lang w:val="en-US"/>
        </w:rPr>
        <w:t>KNN</w:t>
      </w:r>
      <w:r>
        <w:rPr>
          <w:b/>
          <w:bCs/>
          <w:lang w:val="en-US"/>
        </w:rPr>
        <w:t>) + (</w:t>
      </w:r>
      <w:r w:rsidRPr="00832424">
        <w:rPr>
          <w:b/>
          <w:bCs/>
          <w:lang w:val="en-US"/>
        </w:rPr>
        <w:t xml:space="preserve">SBS from </w:t>
      </w:r>
      <w:proofErr w:type="spellStart"/>
      <w:r w:rsidRPr="00832424">
        <w:rPr>
          <w:rFonts w:cstheme="minorHAnsi"/>
          <w:b/>
          <w:bCs/>
          <w:color w:val="000000"/>
          <w:highlight w:val="white"/>
          <w:lang w:val="en-US"/>
        </w:rPr>
        <w:t>GradientBoost</w:t>
      </w:r>
      <w:proofErr w:type="spellEnd"/>
      <w:r>
        <w:rPr>
          <w:b/>
          <w:bCs/>
          <w:lang w:val="en-US"/>
        </w:rPr>
        <w:t xml:space="preserve">) </w:t>
      </w:r>
      <w:r w:rsidR="00C70E48">
        <w:rPr>
          <w:b/>
          <w:bCs/>
          <w:lang w:val="en-US"/>
        </w:rPr>
        <w:t>+ (</w:t>
      </w:r>
      <w:r w:rsidR="00C70E48" w:rsidRPr="00C70E48">
        <w:rPr>
          <w:b/>
          <w:bCs/>
          <w:lang w:val="en-US"/>
        </w:rPr>
        <w:t>Relief</w:t>
      </w:r>
      <w:r w:rsidR="00C70E48">
        <w:rPr>
          <w:b/>
          <w:bCs/>
          <w:lang w:val="en-US"/>
        </w:rPr>
        <w:t xml:space="preserve">) </w:t>
      </w:r>
      <w:r>
        <w:rPr>
          <w:b/>
          <w:bCs/>
          <w:lang w:val="en-US"/>
        </w:rPr>
        <w:t>– (</w:t>
      </w:r>
      <w:proofErr w:type="spellStart"/>
      <w:r w:rsidRPr="00832424">
        <w:rPr>
          <w:b/>
          <w:bCs/>
          <w:lang w:val="en-US"/>
        </w:rPr>
        <w:t>no_correlation</w:t>
      </w:r>
      <w:proofErr w:type="spellEnd"/>
      <w:r>
        <w:rPr>
          <w:b/>
          <w:bCs/>
          <w:lang w:val="en-US"/>
        </w:rPr>
        <w:t xml:space="preserve">) = </w:t>
      </w:r>
    </w:p>
    <w:p w14:paraId="13858EE0" w14:textId="66371EB9" w:rsidR="00832424" w:rsidRDefault="00832424" w:rsidP="0083242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highlight w:val="white"/>
          <w:u w:val="single"/>
          <w:lang w:val="en-US"/>
        </w:rPr>
      </w:pPr>
    </w:p>
    <w:p w14:paraId="75114676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354282">
        <w:rPr>
          <w:rFonts w:cstheme="minorHAnsi"/>
          <w:b/>
          <w:bCs/>
          <w:color w:val="7030A0"/>
          <w:u w:val="single"/>
          <w:lang w:val="en-US"/>
        </w:rPr>
        <w:t xml:space="preserve">final </w:t>
      </w: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= </w:t>
      </w:r>
    </w:p>
    <w:p w14:paraId="32C9101C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>[</w:t>
      </w:r>
    </w:p>
    <w:p w14:paraId="667BC3BB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>'Avg_monthly_expense_when_under_age_21'</w:t>
      </w:r>
    </w:p>
    <w:p w14:paraId="3510DAAA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Avg_environmental_importance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62A17DA7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Avg_Residancy_Altitude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685E5DF6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Avg_Satisfaction_with_previous_vote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07478E99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Most_Important_Issue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5F362A18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Number_of_differnt_parties_voted_for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3BF9C27F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Political_interest_Total_Score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77A74B90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Overall_happiness_score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680AD3D0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Last_school_grades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026CC030" w14:textId="77777777" w:rsidR="00785E20" w:rsidRPr="00785E20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'</w:t>
      </w:r>
      <w:proofErr w:type="spellStart"/>
      <w:r w:rsidRPr="00785E20">
        <w:rPr>
          <w:rFonts w:cstheme="minorHAnsi"/>
          <w:b/>
          <w:bCs/>
          <w:color w:val="000000"/>
          <w:u w:val="single"/>
          <w:lang w:val="en-US"/>
        </w:rPr>
        <w:t>Avg_lottary_expanses</w:t>
      </w:r>
      <w:proofErr w:type="spellEnd"/>
      <w:r w:rsidRPr="00785E20">
        <w:rPr>
          <w:rFonts w:cstheme="minorHAnsi"/>
          <w:b/>
          <w:bCs/>
          <w:color w:val="000000"/>
          <w:u w:val="single"/>
          <w:lang w:val="en-US"/>
        </w:rPr>
        <w:t>'</w:t>
      </w:r>
    </w:p>
    <w:p w14:paraId="6BA299B6" w14:textId="21159AF3" w:rsidR="00785E20" w:rsidRPr="00832424" w:rsidRDefault="00785E20" w:rsidP="00785E20">
      <w:pPr>
        <w:autoSpaceDE w:val="0"/>
        <w:autoSpaceDN w:val="0"/>
        <w:adjustRightInd w:val="0"/>
        <w:spacing w:after="0" w:line="240" w:lineRule="auto"/>
        <w:rPr>
          <w:rFonts w:cstheme="minorHAnsi" w:hint="cs"/>
          <w:b/>
          <w:bCs/>
          <w:color w:val="000000"/>
          <w:highlight w:val="white"/>
          <w:u w:val="single"/>
          <w:rtl/>
          <w:lang w:val="en-US"/>
        </w:rPr>
      </w:pPr>
      <w:r w:rsidRPr="00785E20">
        <w:rPr>
          <w:rFonts w:cstheme="minorHAnsi"/>
          <w:b/>
          <w:bCs/>
          <w:color w:val="000000"/>
          <w:u w:val="single"/>
          <w:lang w:val="en-US"/>
        </w:rPr>
        <w:t xml:space="preserve"> ]</w:t>
      </w:r>
    </w:p>
    <w:sectPr w:rsidR="00785E20" w:rsidRPr="00832424">
      <w:headerReference w:type="default" r:id="rId4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24D45D" w14:textId="77777777" w:rsidR="00E37FA1" w:rsidRDefault="00E37FA1" w:rsidP="003D17CD">
      <w:pPr>
        <w:spacing w:after="0" w:line="240" w:lineRule="auto"/>
      </w:pPr>
      <w:r>
        <w:separator/>
      </w:r>
    </w:p>
  </w:endnote>
  <w:endnote w:type="continuationSeparator" w:id="0">
    <w:p w14:paraId="37F69DE3" w14:textId="77777777" w:rsidR="00E37FA1" w:rsidRDefault="00E37FA1" w:rsidP="003D1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ADD09D" w14:textId="77777777" w:rsidR="00E37FA1" w:rsidRDefault="00E37FA1" w:rsidP="003D17CD">
      <w:pPr>
        <w:spacing w:after="0" w:line="240" w:lineRule="auto"/>
      </w:pPr>
      <w:r>
        <w:separator/>
      </w:r>
    </w:p>
  </w:footnote>
  <w:footnote w:type="continuationSeparator" w:id="0">
    <w:p w14:paraId="1B607912" w14:textId="77777777" w:rsidR="00E37FA1" w:rsidRDefault="00E37FA1" w:rsidP="003D17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CE2CEB" w14:textId="10BACA3A" w:rsidR="00985AF1" w:rsidRDefault="00985AF1">
    <w:pPr>
      <w:pStyle w:val="a3"/>
      <w:rPr>
        <w:lang w:val="en-US"/>
      </w:rPr>
    </w:pPr>
    <w:r>
      <w:rPr>
        <w:lang w:val="en-US"/>
      </w:rPr>
      <w:t>Itay Israelov</w:t>
    </w:r>
  </w:p>
  <w:p w14:paraId="68ECCABD" w14:textId="77777777" w:rsidR="00985AF1" w:rsidRPr="003D17CD" w:rsidRDefault="00985AF1">
    <w:pPr>
      <w:pStyle w:val="a3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D90C2F"/>
    <w:multiLevelType w:val="hybridMultilevel"/>
    <w:tmpl w:val="46C0BF1C"/>
    <w:lvl w:ilvl="0" w:tplc="16FAF6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DO2MDExNjA3MzVS0lEKTi0uzszPAykwrAUABCK1LCwAAAA="/>
  </w:docVars>
  <w:rsids>
    <w:rsidRoot w:val="009476EF"/>
    <w:rsid w:val="00047CF4"/>
    <w:rsid w:val="00067D53"/>
    <w:rsid w:val="00094DEE"/>
    <w:rsid w:val="000B2791"/>
    <w:rsid w:val="001007F2"/>
    <w:rsid w:val="00157478"/>
    <w:rsid w:val="001B70C6"/>
    <w:rsid w:val="001D1BD8"/>
    <w:rsid w:val="001F1CBD"/>
    <w:rsid w:val="001F25B4"/>
    <w:rsid w:val="00241F35"/>
    <w:rsid w:val="0026097D"/>
    <w:rsid w:val="00260F03"/>
    <w:rsid w:val="002D0B9C"/>
    <w:rsid w:val="002F559B"/>
    <w:rsid w:val="0031496C"/>
    <w:rsid w:val="00316A7F"/>
    <w:rsid w:val="00354282"/>
    <w:rsid w:val="00366D7C"/>
    <w:rsid w:val="003C159D"/>
    <w:rsid w:val="003D17CD"/>
    <w:rsid w:val="003F0925"/>
    <w:rsid w:val="00410064"/>
    <w:rsid w:val="00420D1F"/>
    <w:rsid w:val="004372D4"/>
    <w:rsid w:val="004818A5"/>
    <w:rsid w:val="004E6459"/>
    <w:rsid w:val="005E69B2"/>
    <w:rsid w:val="006A6E80"/>
    <w:rsid w:val="00720696"/>
    <w:rsid w:val="007234EA"/>
    <w:rsid w:val="007564A3"/>
    <w:rsid w:val="00785E20"/>
    <w:rsid w:val="007957C3"/>
    <w:rsid w:val="007A0B1E"/>
    <w:rsid w:val="00811F5E"/>
    <w:rsid w:val="00823794"/>
    <w:rsid w:val="00832424"/>
    <w:rsid w:val="008E6E40"/>
    <w:rsid w:val="009062BA"/>
    <w:rsid w:val="009124DB"/>
    <w:rsid w:val="009476EF"/>
    <w:rsid w:val="00954255"/>
    <w:rsid w:val="00985AF1"/>
    <w:rsid w:val="009A161B"/>
    <w:rsid w:val="009A1ED0"/>
    <w:rsid w:val="009E3003"/>
    <w:rsid w:val="00A073BD"/>
    <w:rsid w:val="00A137E3"/>
    <w:rsid w:val="00A47D1F"/>
    <w:rsid w:val="00A817FB"/>
    <w:rsid w:val="00A82D6D"/>
    <w:rsid w:val="00B326D9"/>
    <w:rsid w:val="00B514D8"/>
    <w:rsid w:val="00B77BA7"/>
    <w:rsid w:val="00BA09F4"/>
    <w:rsid w:val="00C170B6"/>
    <w:rsid w:val="00C170BE"/>
    <w:rsid w:val="00C20E58"/>
    <w:rsid w:val="00C22360"/>
    <w:rsid w:val="00C70E48"/>
    <w:rsid w:val="00C710C1"/>
    <w:rsid w:val="00C82BB3"/>
    <w:rsid w:val="00C97CD4"/>
    <w:rsid w:val="00CD50A7"/>
    <w:rsid w:val="00CE7513"/>
    <w:rsid w:val="00CF7040"/>
    <w:rsid w:val="00D72DB9"/>
    <w:rsid w:val="00D860D0"/>
    <w:rsid w:val="00DE51DE"/>
    <w:rsid w:val="00E154D6"/>
    <w:rsid w:val="00E37FA1"/>
    <w:rsid w:val="00E430D6"/>
    <w:rsid w:val="00E4414B"/>
    <w:rsid w:val="00E64420"/>
    <w:rsid w:val="00E64FAD"/>
    <w:rsid w:val="00E710A0"/>
    <w:rsid w:val="00E87138"/>
    <w:rsid w:val="00E91DC6"/>
    <w:rsid w:val="00ED1576"/>
    <w:rsid w:val="00EF3688"/>
    <w:rsid w:val="00F32543"/>
    <w:rsid w:val="00F3423E"/>
    <w:rsid w:val="00F36917"/>
    <w:rsid w:val="00F6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3BC8"/>
  <w15:chartTrackingRefBased/>
  <w15:docId w15:val="{03C43759-ABEF-4F0C-844F-B2B443E41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D1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3D17CD"/>
  </w:style>
  <w:style w:type="paragraph" w:styleId="a5">
    <w:name w:val="footer"/>
    <w:basedOn w:val="a"/>
    <w:link w:val="a6"/>
    <w:uiPriority w:val="99"/>
    <w:unhideWhenUsed/>
    <w:rsid w:val="003D1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3D17CD"/>
  </w:style>
  <w:style w:type="paragraph" w:styleId="a7">
    <w:name w:val="List Paragraph"/>
    <w:basedOn w:val="a"/>
    <w:uiPriority w:val="34"/>
    <w:qFormat/>
    <w:rsid w:val="00E430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24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12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87</cp:revision>
  <dcterms:created xsi:type="dcterms:W3CDTF">2020-04-30T07:46:00Z</dcterms:created>
  <dcterms:modified xsi:type="dcterms:W3CDTF">2020-04-30T13:38:00Z</dcterms:modified>
</cp:coreProperties>
</file>